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2052ED" w14:textId="4D36AD60" w:rsidR="00644A0D" w:rsidRPr="003E3F58" w:rsidRDefault="00D13B34" w:rsidP="00644A0D">
      <w:pPr>
        <w:pStyle w:val="NoSpacing"/>
        <w:rPr>
          <w:color w:val="808080" w:themeColor="background1" w:themeShade="80"/>
          <w:sz w:val="32"/>
          <w:szCs w:val="32"/>
        </w:rPr>
      </w:pPr>
      <w:bookmarkStart w:id="0" w:name="_GoBack"/>
      <w:bookmarkEnd w:id="0"/>
      <w:r>
        <w:rPr>
          <w:color w:val="808080" w:themeColor="background1" w:themeShade="80"/>
          <w:sz w:val="20"/>
          <w:szCs w:val="20"/>
        </w:rPr>
        <w:t xml:space="preserve">       </w:t>
      </w:r>
      <w:r w:rsidR="007C4864" w:rsidRPr="00E61E2F">
        <w:rPr>
          <w:noProof/>
        </w:rPr>
        <w:drawing>
          <wp:inline distT="0" distB="0" distL="0" distR="0" wp14:anchorId="2A974100" wp14:editId="51B94BD5">
            <wp:extent cx="1612265" cy="363087"/>
            <wp:effectExtent l="0" t="0" r="6985" b="0"/>
            <wp:docPr id="18" name="Picture 18" descr="X:\Stuff_For_Staff\Letterhead &amp; Logo\logo - dark with clear backgrou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X:\Stuff_For_Staff\Letterhead &amp; Logo\logo - dark with clear background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105" cy="423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color w:val="808080" w:themeColor="background1" w:themeShade="80"/>
          <w:sz w:val="20"/>
          <w:szCs w:val="20"/>
        </w:rPr>
        <w:t xml:space="preserve">           </w:t>
      </w:r>
      <w:r w:rsidR="003E3F58">
        <w:rPr>
          <w:color w:val="808080" w:themeColor="background1" w:themeShade="80"/>
          <w:sz w:val="20"/>
          <w:szCs w:val="20"/>
        </w:rPr>
        <w:t xml:space="preserve">                                                            </w:t>
      </w:r>
      <w:r w:rsidR="00B200CF">
        <w:rPr>
          <w:color w:val="808080" w:themeColor="background1" w:themeShade="80"/>
          <w:sz w:val="20"/>
          <w:szCs w:val="20"/>
        </w:rPr>
        <w:t xml:space="preserve">                                      </w:t>
      </w:r>
      <w:r w:rsidR="00B200CF" w:rsidRPr="007A4420">
        <w:rPr>
          <w:color w:val="D0CECE" w:themeColor="background2" w:themeShade="E6"/>
          <w:sz w:val="28"/>
          <w:szCs w:val="28"/>
        </w:rPr>
        <w:t>PATIENT STAMP</w:t>
      </w:r>
      <w:r w:rsidR="002E6826">
        <w:rPr>
          <w:color w:val="808080" w:themeColor="background1" w:themeShade="80"/>
          <w:sz w:val="20"/>
          <w:szCs w:val="20"/>
        </w:rPr>
        <w:t xml:space="preserve">           </w:t>
      </w:r>
      <w:r w:rsidR="003E3F58">
        <w:rPr>
          <w:color w:val="808080" w:themeColor="background1" w:themeShade="80"/>
          <w:sz w:val="20"/>
          <w:szCs w:val="20"/>
        </w:rPr>
        <w:t xml:space="preserve">              </w:t>
      </w:r>
      <w:r>
        <w:rPr>
          <w:color w:val="808080" w:themeColor="background1" w:themeShade="80"/>
          <w:sz w:val="20"/>
          <w:szCs w:val="20"/>
        </w:rPr>
        <w:t xml:space="preserve">  </w:t>
      </w:r>
    </w:p>
    <w:p w14:paraId="22E3007A" w14:textId="77777777" w:rsidR="00987517" w:rsidRDefault="00987517" w:rsidP="00206C8F">
      <w:pPr>
        <w:pStyle w:val="NoSpacing"/>
        <w:rPr>
          <w:b/>
          <w:sz w:val="28"/>
          <w:szCs w:val="28"/>
        </w:rPr>
      </w:pPr>
    </w:p>
    <w:p w14:paraId="611A20AB" w14:textId="2C931D97" w:rsidR="00B659E1" w:rsidRPr="00354759" w:rsidRDefault="00A666D7" w:rsidP="00B200CF">
      <w:pPr>
        <w:pStyle w:val="NoSpacing"/>
        <w:jc w:val="center"/>
        <w:rPr>
          <w:b/>
          <w:sz w:val="28"/>
          <w:szCs w:val="28"/>
        </w:rPr>
      </w:pPr>
      <w:r w:rsidRPr="00354759">
        <w:rPr>
          <w:b/>
          <w:sz w:val="28"/>
          <w:szCs w:val="28"/>
        </w:rPr>
        <w:t xml:space="preserve">REQUEST FOR </w:t>
      </w:r>
      <w:r w:rsidR="003F459B" w:rsidRPr="00354759">
        <w:rPr>
          <w:b/>
          <w:sz w:val="28"/>
          <w:szCs w:val="28"/>
        </w:rPr>
        <w:t>CO</w:t>
      </w:r>
      <w:r w:rsidR="003373F8" w:rsidRPr="00354759">
        <w:rPr>
          <w:b/>
          <w:sz w:val="28"/>
          <w:szCs w:val="28"/>
        </w:rPr>
        <w:t>NFIDENTIAL COMMUNICATION</w:t>
      </w:r>
      <w:r w:rsidR="003F459B" w:rsidRPr="00354759">
        <w:rPr>
          <w:b/>
          <w:sz w:val="28"/>
          <w:szCs w:val="28"/>
        </w:rPr>
        <w:t xml:space="preserve"> </w:t>
      </w:r>
      <w:r w:rsidRPr="00354759">
        <w:rPr>
          <w:b/>
          <w:sz w:val="28"/>
          <w:szCs w:val="28"/>
        </w:rPr>
        <w:t xml:space="preserve">OF </w:t>
      </w:r>
      <w:r w:rsidR="007F31AE" w:rsidRPr="00354759">
        <w:rPr>
          <w:b/>
          <w:sz w:val="28"/>
          <w:szCs w:val="28"/>
        </w:rPr>
        <w:t>PROTECTED</w:t>
      </w:r>
      <w:r w:rsidR="00AD3801" w:rsidRPr="00354759">
        <w:rPr>
          <w:b/>
          <w:sz w:val="28"/>
          <w:szCs w:val="28"/>
        </w:rPr>
        <w:t xml:space="preserve"> HEALTH INFORMATION (</w:t>
      </w:r>
      <w:r w:rsidR="00C228AC" w:rsidRPr="00354759">
        <w:rPr>
          <w:b/>
          <w:sz w:val="28"/>
          <w:szCs w:val="28"/>
        </w:rPr>
        <w:t>PHI</w:t>
      </w:r>
      <w:r w:rsidR="0056672D" w:rsidRPr="00354759">
        <w:rPr>
          <w:b/>
          <w:sz w:val="28"/>
          <w:szCs w:val="28"/>
        </w:rPr>
        <w:t>)</w:t>
      </w:r>
      <w:r w:rsidR="00765810" w:rsidRPr="00354759">
        <w:rPr>
          <w:b/>
          <w:sz w:val="28"/>
          <w:szCs w:val="28"/>
        </w:rPr>
        <w:t xml:space="preserve"> FOR </w:t>
      </w:r>
      <w:r w:rsidR="00765810" w:rsidRPr="00354759">
        <w:rPr>
          <w:b/>
          <w:sz w:val="28"/>
          <w:szCs w:val="28"/>
          <w:u w:val="single"/>
        </w:rPr>
        <w:t>BCBS-VT, MVP, AND CIGNA</w:t>
      </w:r>
    </w:p>
    <w:p w14:paraId="42642067" w14:textId="0E34998A" w:rsidR="00561477" w:rsidRPr="00561477" w:rsidRDefault="007152A8" w:rsidP="00561477">
      <w:pPr>
        <w:pStyle w:val="NoSpacing"/>
        <w:rPr>
          <w:i/>
          <w:sz w:val="24"/>
          <w:szCs w:val="24"/>
        </w:rPr>
      </w:pPr>
      <w:r>
        <w:rPr>
          <w:sz w:val="24"/>
          <w:szCs w:val="24"/>
        </w:rPr>
        <w:t>Use this for</w:t>
      </w:r>
      <w:r w:rsidR="00561477">
        <w:rPr>
          <w:sz w:val="24"/>
          <w:szCs w:val="24"/>
        </w:rPr>
        <w:t xml:space="preserve">m to exercise your right under </w:t>
      </w:r>
      <w:r>
        <w:rPr>
          <w:sz w:val="24"/>
          <w:szCs w:val="24"/>
        </w:rPr>
        <w:t xml:space="preserve">state and </w:t>
      </w:r>
      <w:r w:rsidR="00561477">
        <w:rPr>
          <w:sz w:val="24"/>
          <w:szCs w:val="24"/>
        </w:rPr>
        <w:t>federal pr</w:t>
      </w:r>
      <w:r w:rsidR="00D10AA9">
        <w:rPr>
          <w:sz w:val="24"/>
          <w:szCs w:val="24"/>
        </w:rPr>
        <w:t xml:space="preserve">ivacy laws to request that </w:t>
      </w:r>
      <w:r w:rsidR="00A666D7">
        <w:rPr>
          <w:sz w:val="24"/>
          <w:szCs w:val="24"/>
        </w:rPr>
        <w:t>your health insurer</w:t>
      </w:r>
      <w:r w:rsidR="00765810">
        <w:rPr>
          <w:sz w:val="24"/>
          <w:szCs w:val="24"/>
        </w:rPr>
        <w:t xml:space="preserve"> </w:t>
      </w:r>
      <w:r w:rsidR="003F459B">
        <w:rPr>
          <w:sz w:val="24"/>
          <w:szCs w:val="24"/>
        </w:rPr>
        <w:t>us</w:t>
      </w:r>
      <w:r w:rsidR="00601279">
        <w:rPr>
          <w:sz w:val="24"/>
          <w:szCs w:val="24"/>
        </w:rPr>
        <w:t xml:space="preserve">e </w:t>
      </w:r>
      <w:r w:rsidR="00765810">
        <w:rPr>
          <w:sz w:val="24"/>
          <w:szCs w:val="24"/>
        </w:rPr>
        <w:t xml:space="preserve">an </w:t>
      </w:r>
      <w:r w:rsidR="00601279">
        <w:rPr>
          <w:sz w:val="24"/>
          <w:szCs w:val="24"/>
        </w:rPr>
        <w:t>alternative address</w:t>
      </w:r>
      <w:r w:rsidR="003F459B">
        <w:rPr>
          <w:sz w:val="24"/>
          <w:szCs w:val="24"/>
        </w:rPr>
        <w:t xml:space="preserve"> </w:t>
      </w:r>
      <w:r w:rsidR="00561477">
        <w:rPr>
          <w:sz w:val="24"/>
          <w:szCs w:val="24"/>
        </w:rPr>
        <w:t>when communicating with you about</w:t>
      </w:r>
      <w:r w:rsidR="00752B69">
        <w:rPr>
          <w:sz w:val="24"/>
          <w:szCs w:val="24"/>
        </w:rPr>
        <w:t xml:space="preserve"> your</w:t>
      </w:r>
      <w:r w:rsidR="00561477">
        <w:rPr>
          <w:sz w:val="24"/>
          <w:szCs w:val="24"/>
        </w:rPr>
        <w:t xml:space="preserve"> </w:t>
      </w:r>
      <w:r w:rsidR="007F31AE">
        <w:rPr>
          <w:sz w:val="24"/>
          <w:szCs w:val="24"/>
        </w:rPr>
        <w:t>protected</w:t>
      </w:r>
      <w:r w:rsidR="00561477">
        <w:rPr>
          <w:sz w:val="24"/>
          <w:szCs w:val="24"/>
        </w:rPr>
        <w:t xml:space="preserve"> health information</w:t>
      </w:r>
      <w:r w:rsidR="000F482D">
        <w:rPr>
          <w:sz w:val="24"/>
          <w:szCs w:val="24"/>
        </w:rPr>
        <w:t xml:space="preserve"> (PHI)</w:t>
      </w:r>
      <w:r w:rsidR="00561477">
        <w:rPr>
          <w:sz w:val="24"/>
          <w:szCs w:val="24"/>
        </w:rPr>
        <w:t>.</w:t>
      </w:r>
    </w:p>
    <w:p w14:paraId="15C91F9F" w14:textId="50A50E07" w:rsidR="009A2532" w:rsidRPr="00DA0EDA" w:rsidRDefault="00756C7C" w:rsidP="00C40FFD">
      <w:pPr>
        <w:pStyle w:val="NoSpacing"/>
        <w:tabs>
          <w:tab w:val="right" w:pos="10800"/>
        </w:tabs>
        <w:rPr>
          <w:b/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1" behindDoc="1" locked="0" layoutInCell="1" allowOverlap="1" wp14:anchorId="75E0BF45" wp14:editId="4C60FAA1">
                <wp:simplePos x="0" y="0"/>
                <wp:positionH relativeFrom="margin">
                  <wp:posOffset>-76200</wp:posOffset>
                </wp:positionH>
                <wp:positionV relativeFrom="paragraph">
                  <wp:posOffset>13970</wp:posOffset>
                </wp:positionV>
                <wp:extent cx="6981825" cy="431482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81825" cy="431482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A5B5B2" id="Rectangle 1" o:spid="_x0000_s1026" style="position:absolute;margin-left:-6pt;margin-top:1.1pt;width:549.75pt;height:339.75pt;z-index:-25163980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" filled="f" strokecolor="black [3213]" strokeweight="1.5pt">
                <w10:wrap anchorx="margin"/>
              </v:rect>
            </w:pict>
          </mc:Fallback>
        </mc:AlternateContent>
      </w:r>
      <w:r w:rsidR="007152A8">
        <w:rPr>
          <w:b/>
          <w:sz w:val="24"/>
          <w:szCs w:val="24"/>
        </w:rPr>
        <w:t xml:space="preserve">              </w:t>
      </w:r>
      <w:bookmarkStart w:id="1" w:name="_Hlk499643534"/>
      <w:r w:rsidR="00DA0EDA">
        <w:rPr>
          <w:b/>
          <w:sz w:val="24"/>
          <w:szCs w:val="24"/>
        </w:rPr>
        <w:t xml:space="preserve"> </w:t>
      </w:r>
      <w:r w:rsidRPr="003D3E4D"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270D7C8" wp14:editId="1E12F66A">
                <wp:simplePos x="0" y="0"/>
                <wp:positionH relativeFrom="margin">
                  <wp:align>left</wp:align>
                </wp:positionH>
                <wp:positionV relativeFrom="paragraph">
                  <wp:posOffset>26670</wp:posOffset>
                </wp:positionV>
                <wp:extent cx="476250" cy="133350"/>
                <wp:effectExtent l="0" t="19050" r="38100" b="38100"/>
                <wp:wrapNone/>
                <wp:docPr id="12" name="Arrow: Righ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133350"/>
                        </a:xfrm>
                        <a:prstGeom prst="rightArrow">
                          <a:avLst/>
                        </a:prstGeom>
                        <a:solidFill>
                          <a:sysClr val="windowText" lastClr="00000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099E87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2" o:spid="_x0000_s1026" type="#_x0000_t13" style="position:absolute;margin-left:0;margin-top:2.1pt;width:37.5pt;height:10.5pt;z-index:2516920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" adj="18576" fillcolor="windowText" strokecolor="windowText" strokeweight="1pt">
                <w10:wrap anchorx="margin"/>
              </v:shape>
            </w:pict>
          </mc:Fallback>
        </mc:AlternateContent>
      </w:r>
      <w:r w:rsidR="007B5CF9">
        <w:rPr>
          <w:b/>
          <w:sz w:val="28"/>
          <w:szCs w:val="28"/>
        </w:rPr>
        <w:t>STEP 1:</w:t>
      </w:r>
      <w:r>
        <w:rPr>
          <w:b/>
          <w:sz w:val="28"/>
          <w:szCs w:val="28"/>
        </w:rPr>
        <w:t xml:space="preserve">   </w:t>
      </w:r>
      <w:r w:rsidR="003D3E4D" w:rsidRPr="00C40FFD">
        <w:rPr>
          <w:b/>
          <w:sz w:val="28"/>
          <w:szCs w:val="28"/>
        </w:rPr>
        <w:t>T</w:t>
      </w:r>
      <w:r w:rsidR="00C40FFD" w:rsidRPr="00C40FFD">
        <w:rPr>
          <w:b/>
          <w:sz w:val="28"/>
          <w:szCs w:val="28"/>
        </w:rPr>
        <w:t xml:space="preserve">O BE COMPLETED BY THE </w:t>
      </w:r>
      <w:r w:rsidR="007B5CF9">
        <w:rPr>
          <w:b/>
          <w:sz w:val="28"/>
          <w:szCs w:val="28"/>
        </w:rPr>
        <w:t>PATIENT/MEMBER</w:t>
      </w:r>
    </w:p>
    <w:p w14:paraId="5FCEDED7" w14:textId="13762A29" w:rsidR="007F328C" w:rsidRDefault="00D10AA9" w:rsidP="001F72F0">
      <w:pPr>
        <w:pStyle w:val="NoSpacing"/>
        <w:rPr>
          <w:sz w:val="24"/>
          <w:szCs w:val="24"/>
        </w:rPr>
      </w:pPr>
      <w:r w:rsidRPr="00DA0EDA">
        <w:rPr>
          <w:b/>
          <w:sz w:val="24"/>
          <w:szCs w:val="24"/>
        </w:rPr>
        <w:t>My Name (</w:t>
      </w:r>
      <w:r w:rsidR="007B5CF9">
        <w:rPr>
          <w:b/>
          <w:sz w:val="24"/>
          <w:szCs w:val="24"/>
        </w:rPr>
        <w:t>patient/member</w:t>
      </w:r>
      <w:r w:rsidRPr="00DA0EDA">
        <w:rPr>
          <w:b/>
          <w:sz w:val="24"/>
          <w:szCs w:val="24"/>
        </w:rPr>
        <w:t>)</w:t>
      </w:r>
      <w:r w:rsidRPr="00580F1E">
        <w:rPr>
          <w:sz w:val="24"/>
          <w:szCs w:val="24"/>
        </w:rPr>
        <w:t xml:space="preserve"> _</w:t>
      </w:r>
      <w:r w:rsidR="00FC2A03" w:rsidRPr="00580F1E">
        <w:rPr>
          <w:sz w:val="24"/>
          <w:szCs w:val="24"/>
        </w:rPr>
        <w:t>______________________________________</w:t>
      </w:r>
      <w:r w:rsidR="007F328C">
        <w:rPr>
          <w:sz w:val="24"/>
          <w:szCs w:val="24"/>
        </w:rPr>
        <w:t>_______________________</w:t>
      </w:r>
      <w:r>
        <w:rPr>
          <w:sz w:val="24"/>
          <w:szCs w:val="24"/>
        </w:rPr>
        <w:t>___</w:t>
      </w:r>
      <w:r w:rsidR="00F25036">
        <w:rPr>
          <w:sz w:val="24"/>
          <w:szCs w:val="24"/>
        </w:rPr>
        <w:t xml:space="preserve"> </w:t>
      </w:r>
    </w:p>
    <w:p w14:paraId="1E47D445" w14:textId="1D108BAB" w:rsidR="007F328C" w:rsidRDefault="00F95C0C" w:rsidP="001F72F0">
      <w:pPr>
        <w:pStyle w:val="NoSpacing"/>
        <w:rPr>
          <w:sz w:val="24"/>
          <w:szCs w:val="24"/>
        </w:rPr>
      </w:pPr>
      <w:r w:rsidRPr="00DA0EDA"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E263198" wp14:editId="27D340AC">
                <wp:simplePos x="0" y="0"/>
                <wp:positionH relativeFrom="column">
                  <wp:posOffset>3276600</wp:posOffset>
                </wp:positionH>
                <wp:positionV relativeFrom="paragraph">
                  <wp:posOffset>9525</wp:posOffset>
                </wp:positionV>
                <wp:extent cx="161925" cy="142875"/>
                <wp:effectExtent l="0" t="0" r="28575" b="28575"/>
                <wp:wrapNone/>
                <wp:docPr id="3" name="Rectangle: Beveled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bevel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731495" id="_x0000_t84" coordsize="21600,21600" o:spt="84" adj="2700" path="m,l,21600r21600,l21600,xem@0@0nfl@0@2@1@2@1@0xem,nfl@0@0em,21600nfl@0@2em21600,21600nfl@1@2em21600,nfl@1@0e">
                <v:stroke joinstyle="miter"/>
                <v:formulas>
                  <v:f eqn="val #0"/>
                  <v:f eqn="sum width 0 #0"/>
                  <v:f eqn="sum height 0 #0"/>
                  <v:f eqn="prod width 1 2"/>
                  <v:f eqn="prod height 1 2"/>
                  <v:f eqn="prod #0 1 2"/>
                  <v:f eqn="prod #0 3 2"/>
                  <v:f eqn="sum @1 @5 0"/>
                  <v:f eqn="sum @2 @5 0"/>
                </v:formulas>
                <v:path o:extrusionok="f" limo="10800,10800" o:connecttype="custom" o:connectlocs="0,@4;@0,@4;@3,21600;@3,@2;21600,@4;@1,@4;@3,0;@3,@0" textboxrect="@0,@0,@1,@2"/>
                <v:handles>
                  <v:h position="#0,topLeft" switch="" xrange="0,10800"/>
                </v:handles>
                <o:complex v:ext="view"/>
              </v:shapetype>
              <v:shape id="Rectangle: Beveled 3" o:spid="_x0000_s1026" type="#_x0000_t84" style="position:absolute;margin-left:258pt;margin-top:.75pt;width:12.75pt;height:11.2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" fillcolor="window" strokecolor="windowText" strokeweight="1pt"/>
            </w:pict>
          </mc:Fallback>
        </mc:AlternateContent>
      </w:r>
      <w:r w:rsidRPr="00DA0EDA"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23D5F35" wp14:editId="677B3C7A">
                <wp:simplePos x="0" y="0"/>
                <wp:positionH relativeFrom="column">
                  <wp:posOffset>2343150</wp:posOffset>
                </wp:positionH>
                <wp:positionV relativeFrom="paragraph">
                  <wp:posOffset>13970</wp:posOffset>
                </wp:positionV>
                <wp:extent cx="161925" cy="142875"/>
                <wp:effectExtent l="0" t="0" r="28575" b="28575"/>
                <wp:wrapNone/>
                <wp:docPr id="2" name="Rectangle: Beveled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bevel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9B71B5" id="Rectangle: Beveled 2" o:spid="_x0000_s1026" type="#_x0000_t84" style="position:absolute;margin-left:184.5pt;margin-top:1.1pt;width:12.75pt;height:11.2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" fillcolor="white [3201]" strokecolor="black [3200]" strokeweight="1pt"/>
            </w:pict>
          </mc:Fallback>
        </mc:AlternateContent>
      </w:r>
      <w:r w:rsidR="00D10AA9" w:rsidRPr="00DA0EDA"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884036B" wp14:editId="501FC591">
                <wp:simplePos x="0" y="0"/>
                <wp:positionH relativeFrom="column">
                  <wp:posOffset>4019550</wp:posOffset>
                </wp:positionH>
                <wp:positionV relativeFrom="paragraph">
                  <wp:posOffset>9525</wp:posOffset>
                </wp:positionV>
                <wp:extent cx="161925" cy="142875"/>
                <wp:effectExtent l="0" t="0" r="28575" b="28575"/>
                <wp:wrapNone/>
                <wp:docPr id="4" name="Rectangle: Beveled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bevel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B49209" id="Rectangle: Beveled 4" o:spid="_x0000_s1026" type="#_x0000_t84" style="position:absolute;margin-left:316.5pt;margin-top:.75pt;width:12.75pt;height:11.2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" fillcolor="window" strokecolor="windowText" strokeweight="1pt"/>
            </w:pict>
          </mc:Fallback>
        </mc:AlternateContent>
      </w:r>
      <w:r w:rsidR="00D10AA9" w:rsidRPr="00DA0EDA">
        <w:rPr>
          <w:b/>
          <w:sz w:val="24"/>
          <w:szCs w:val="24"/>
        </w:rPr>
        <w:t>My</w:t>
      </w:r>
      <w:r w:rsidR="00AA5C96">
        <w:rPr>
          <w:b/>
          <w:sz w:val="24"/>
          <w:szCs w:val="24"/>
        </w:rPr>
        <w:t xml:space="preserve"> Health</w:t>
      </w:r>
      <w:r w:rsidR="00D10AA9" w:rsidRPr="00DA0EDA">
        <w:rPr>
          <w:b/>
          <w:sz w:val="24"/>
          <w:szCs w:val="24"/>
        </w:rPr>
        <w:t xml:space="preserve"> </w:t>
      </w:r>
      <w:r w:rsidR="00AA5C96">
        <w:rPr>
          <w:b/>
          <w:sz w:val="24"/>
          <w:szCs w:val="24"/>
        </w:rPr>
        <w:t>Insurer</w:t>
      </w:r>
      <w:r w:rsidR="000E2129" w:rsidRPr="00DA0EDA">
        <w:rPr>
          <w:b/>
          <w:sz w:val="24"/>
          <w:szCs w:val="24"/>
        </w:rPr>
        <w:t xml:space="preserve"> </w:t>
      </w:r>
      <w:r w:rsidR="000E2129">
        <w:rPr>
          <w:sz w:val="24"/>
          <w:szCs w:val="24"/>
        </w:rPr>
        <w:t>-check one</w:t>
      </w:r>
      <w:r w:rsidR="007F328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         </w:t>
      </w:r>
      <w:r w:rsidR="007F328C">
        <w:rPr>
          <w:sz w:val="24"/>
          <w:szCs w:val="24"/>
        </w:rPr>
        <w:t xml:space="preserve">     </w:t>
      </w:r>
      <w:r w:rsidR="000E2129">
        <w:rPr>
          <w:sz w:val="24"/>
          <w:szCs w:val="24"/>
        </w:rPr>
        <w:t xml:space="preserve">    </w:t>
      </w:r>
      <w:r w:rsidR="007F328C" w:rsidRPr="00DA0EDA">
        <w:rPr>
          <w:sz w:val="24"/>
          <w:szCs w:val="24"/>
        </w:rPr>
        <w:t>BCBS-VT</w:t>
      </w:r>
      <w:r w:rsidR="007F328C" w:rsidRPr="009A2532">
        <w:rPr>
          <w:b/>
          <w:sz w:val="24"/>
          <w:szCs w:val="24"/>
        </w:rPr>
        <w:t xml:space="preserve"> </w:t>
      </w:r>
      <w:r w:rsidR="009A2532">
        <w:rPr>
          <w:b/>
          <w:sz w:val="24"/>
          <w:szCs w:val="24"/>
        </w:rPr>
        <w:t xml:space="preserve">    </w:t>
      </w:r>
      <w:r w:rsidR="000E2129">
        <w:rPr>
          <w:b/>
          <w:sz w:val="24"/>
          <w:szCs w:val="24"/>
        </w:rPr>
        <w:t xml:space="preserve">       </w:t>
      </w:r>
      <w:r w:rsidR="000E2129" w:rsidRPr="00DA0EDA">
        <w:rPr>
          <w:sz w:val="24"/>
          <w:szCs w:val="24"/>
        </w:rPr>
        <w:t>MVP</w:t>
      </w:r>
      <w:r w:rsidR="007F328C" w:rsidRPr="009A2532">
        <w:rPr>
          <w:b/>
          <w:sz w:val="24"/>
          <w:szCs w:val="24"/>
        </w:rPr>
        <w:t xml:space="preserve">   </w:t>
      </w:r>
      <w:r w:rsidR="009A2532">
        <w:rPr>
          <w:b/>
          <w:sz w:val="24"/>
          <w:szCs w:val="24"/>
        </w:rPr>
        <w:t xml:space="preserve">    </w:t>
      </w:r>
      <w:r w:rsidR="000E2129">
        <w:rPr>
          <w:b/>
          <w:sz w:val="24"/>
          <w:szCs w:val="24"/>
        </w:rPr>
        <w:t xml:space="preserve">      </w:t>
      </w:r>
      <w:r w:rsidR="000E2129" w:rsidRPr="00DA0EDA">
        <w:rPr>
          <w:sz w:val="24"/>
          <w:szCs w:val="24"/>
        </w:rPr>
        <w:t>Cigna</w:t>
      </w:r>
    </w:p>
    <w:p w14:paraId="44A71FB3" w14:textId="77777777" w:rsidR="00FC2A03" w:rsidRDefault="003F459B" w:rsidP="001F72F0">
      <w:pPr>
        <w:pStyle w:val="NoSpacing"/>
        <w:rPr>
          <w:sz w:val="24"/>
          <w:szCs w:val="24"/>
        </w:rPr>
      </w:pPr>
      <w:r w:rsidRPr="00DA0EDA">
        <w:rPr>
          <w:b/>
          <w:sz w:val="24"/>
          <w:szCs w:val="24"/>
        </w:rPr>
        <w:t xml:space="preserve">My </w:t>
      </w:r>
      <w:r w:rsidR="007F328C" w:rsidRPr="00DA0EDA">
        <w:rPr>
          <w:b/>
          <w:sz w:val="24"/>
          <w:szCs w:val="24"/>
        </w:rPr>
        <w:t>Member ID Number</w:t>
      </w:r>
      <w:r w:rsidR="007F328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 __________________________</w:t>
      </w:r>
      <w:r w:rsidR="00E5400A">
        <w:rPr>
          <w:sz w:val="24"/>
          <w:szCs w:val="24"/>
        </w:rPr>
        <w:t>_</w:t>
      </w:r>
      <w:r w:rsidR="00237056">
        <w:rPr>
          <w:sz w:val="24"/>
          <w:szCs w:val="24"/>
        </w:rPr>
        <w:t xml:space="preserve"> </w:t>
      </w:r>
      <w:r w:rsidR="00E5400A">
        <w:rPr>
          <w:sz w:val="24"/>
          <w:szCs w:val="24"/>
        </w:rPr>
        <w:t xml:space="preserve">  </w:t>
      </w:r>
      <w:r w:rsidR="00237056" w:rsidRPr="00DA0EDA">
        <w:rPr>
          <w:b/>
          <w:sz w:val="24"/>
          <w:szCs w:val="24"/>
        </w:rPr>
        <w:t>My</w:t>
      </w:r>
      <w:r w:rsidR="00561477" w:rsidRPr="00DA0EDA">
        <w:rPr>
          <w:b/>
          <w:sz w:val="24"/>
          <w:szCs w:val="24"/>
        </w:rPr>
        <w:t xml:space="preserve"> Date of </w:t>
      </w:r>
      <w:r w:rsidRPr="00DA0EDA">
        <w:rPr>
          <w:b/>
          <w:sz w:val="24"/>
          <w:szCs w:val="24"/>
        </w:rPr>
        <w:t>Birth</w:t>
      </w:r>
      <w:r>
        <w:rPr>
          <w:sz w:val="24"/>
          <w:szCs w:val="24"/>
        </w:rPr>
        <w:t>________________________</w:t>
      </w:r>
      <w:r w:rsidR="00E5400A">
        <w:rPr>
          <w:sz w:val="24"/>
          <w:szCs w:val="24"/>
        </w:rPr>
        <w:t>__</w:t>
      </w:r>
    </w:p>
    <w:p w14:paraId="5A77FE8D" w14:textId="77777777" w:rsidR="00D10AA9" w:rsidRDefault="00D10AA9" w:rsidP="001F72F0">
      <w:pPr>
        <w:pStyle w:val="NoSpacing"/>
        <w:rPr>
          <w:sz w:val="24"/>
          <w:szCs w:val="24"/>
        </w:rPr>
      </w:pPr>
      <w:r w:rsidRPr="00DA0EDA">
        <w:rPr>
          <w:b/>
          <w:sz w:val="24"/>
          <w:szCs w:val="24"/>
        </w:rPr>
        <w:t>My</w:t>
      </w:r>
      <w:r w:rsidR="00DA0EDA" w:rsidRPr="00DA0EDA">
        <w:rPr>
          <w:b/>
          <w:sz w:val="24"/>
          <w:szCs w:val="24"/>
        </w:rPr>
        <w:t xml:space="preserve"> relationship to the subscriber</w:t>
      </w:r>
      <w:r w:rsidR="00DA0EDA">
        <w:rPr>
          <w:sz w:val="24"/>
          <w:szCs w:val="24"/>
        </w:rPr>
        <w:t xml:space="preserve"> (self, spouse, child, etc.) </w:t>
      </w:r>
      <w:r w:rsidR="006A1697">
        <w:rPr>
          <w:sz w:val="24"/>
          <w:szCs w:val="24"/>
        </w:rPr>
        <w:t xml:space="preserve"> _</w:t>
      </w:r>
      <w:r>
        <w:rPr>
          <w:sz w:val="24"/>
          <w:szCs w:val="24"/>
        </w:rPr>
        <w:t>_____________________</w:t>
      </w:r>
      <w:r w:rsidR="00645618">
        <w:rPr>
          <w:sz w:val="24"/>
          <w:szCs w:val="24"/>
        </w:rPr>
        <w:t>______</w:t>
      </w:r>
      <w:r w:rsidR="005F6FB9">
        <w:rPr>
          <w:sz w:val="24"/>
          <w:szCs w:val="24"/>
        </w:rPr>
        <w:t>_________</w:t>
      </w:r>
      <w:r w:rsidR="00D06047">
        <w:rPr>
          <w:sz w:val="24"/>
          <w:szCs w:val="24"/>
        </w:rPr>
        <w:t>____</w:t>
      </w:r>
    </w:p>
    <w:p w14:paraId="24A1DAC0" w14:textId="02572B3E" w:rsidR="00645618" w:rsidRPr="00E5400A" w:rsidRDefault="007A4420" w:rsidP="001F72F0">
      <w:pPr>
        <w:pStyle w:val="NoSpacing"/>
        <w:rPr>
          <w:sz w:val="24"/>
          <w:szCs w:val="24"/>
        </w:rPr>
      </w:pPr>
      <w:r>
        <w:rPr>
          <w:b/>
          <w:sz w:val="24"/>
          <w:szCs w:val="24"/>
        </w:rPr>
        <w:t xml:space="preserve">Primary </w:t>
      </w:r>
      <w:r w:rsidR="003F459B" w:rsidRPr="00DA0EDA">
        <w:rPr>
          <w:b/>
          <w:sz w:val="24"/>
          <w:szCs w:val="24"/>
        </w:rPr>
        <w:t>Subscriber’</w:t>
      </w:r>
      <w:r w:rsidR="007C4864">
        <w:rPr>
          <w:b/>
          <w:sz w:val="24"/>
          <w:szCs w:val="24"/>
        </w:rPr>
        <w:t xml:space="preserve">s mailing address </w:t>
      </w:r>
      <w:r w:rsidR="00E5400A">
        <w:rPr>
          <w:sz w:val="24"/>
          <w:szCs w:val="24"/>
        </w:rPr>
        <w:t>_____________________________</w:t>
      </w:r>
      <w:r w:rsidR="00987517">
        <w:rPr>
          <w:sz w:val="24"/>
          <w:szCs w:val="24"/>
        </w:rPr>
        <w:t>_____</w:t>
      </w:r>
      <w:r>
        <w:rPr>
          <w:sz w:val="24"/>
          <w:szCs w:val="24"/>
        </w:rPr>
        <w:t>________________________</w:t>
      </w:r>
      <w:r w:rsidR="00987517">
        <w:rPr>
          <w:sz w:val="24"/>
          <w:szCs w:val="24"/>
        </w:rPr>
        <w:t xml:space="preserve">  </w:t>
      </w:r>
      <w:r w:rsidR="00E5400A">
        <w:rPr>
          <w:sz w:val="24"/>
          <w:szCs w:val="24"/>
        </w:rPr>
        <w:t>City___________________</w:t>
      </w:r>
      <w:r w:rsidR="00987517">
        <w:rPr>
          <w:sz w:val="24"/>
          <w:szCs w:val="24"/>
        </w:rPr>
        <w:t>________</w:t>
      </w:r>
      <w:r>
        <w:rPr>
          <w:sz w:val="24"/>
          <w:szCs w:val="24"/>
        </w:rPr>
        <w:t>____</w:t>
      </w:r>
      <w:r w:rsidR="00987517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  </w:t>
      </w:r>
      <w:r w:rsidR="00E5400A">
        <w:rPr>
          <w:sz w:val="24"/>
          <w:szCs w:val="24"/>
        </w:rPr>
        <w:t>State_______</w:t>
      </w:r>
      <w:r w:rsidR="00987517">
        <w:rPr>
          <w:sz w:val="24"/>
          <w:szCs w:val="24"/>
        </w:rPr>
        <w:t>_____</w:t>
      </w:r>
      <w:r>
        <w:rPr>
          <w:sz w:val="24"/>
          <w:szCs w:val="24"/>
        </w:rPr>
        <w:t>______</w:t>
      </w:r>
      <w:r w:rsidR="00987517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  </w:t>
      </w:r>
      <w:r w:rsidR="00E5400A">
        <w:rPr>
          <w:sz w:val="24"/>
          <w:szCs w:val="24"/>
        </w:rPr>
        <w:t>Zip Code_______________</w:t>
      </w:r>
      <w:r>
        <w:rPr>
          <w:sz w:val="24"/>
          <w:szCs w:val="24"/>
        </w:rPr>
        <w:t>___</w:t>
      </w:r>
    </w:p>
    <w:p w14:paraId="7051C2AD" w14:textId="77777777" w:rsidR="00576A07" w:rsidRDefault="00576A07" w:rsidP="00E73FF6">
      <w:pPr>
        <w:pStyle w:val="NoSpacing"/>
        <w:rPr>
          <w:sz w:val="20"/>
          <w:szCs w:val="20"/>
        </w:rPr>
      </w:pPr>
    </w:p>
    <w:p w14:paraId="0BA65944" w14:textId="7E4B1DFE" w:rsidR="00E73FF6" w:rsidRPr="00DA0EDA" w:rsidRDefault="00354759" w:rsidP="00E73FF6">
      <w:pPr>
        <w:pStyle w:val="NoSpacing"/>
      </w:pPr>
      <w:r>
        <w:t xml:space="preserve">Because I am a victim of crime, </w:t>
      </w:r>
      <w:r w:rsidR="009A42AC">
        <w:t xml:space="preserve">I choose to receive my </w:t>
      </w:r>
      <w:r w:rsidR="007B5CF9">
        <w:t>p</w:t>
      </w:r>
      <w:r w:rsidR="007F31AE">
        <w:t>rotected</w:t>
      </w:r>
      <w:r w:rsidR="009A42AC">
        <w:t xml:space="preserve"> health information</w:t>
      </w:r>
      <w:r w:rsidR="000F482D">
        <w:t xml:space="preserve"> (PHI) </w:t>
      </w:r>
      <w:r w:rsidR="009A42AC">
        <w:t xml:space="preserve">by </w:t>
      </w:r>
      <w:r w:rsidR="006F273D">
        <w:t>means of an alternative address</w:t>
      </w:r>
      <w:r w:rsidR="009A42AC">
        <w:t xml:space="preserve"> to protect my safety/confidentiality.</w:t>
      </w:r>
      <w:r w:rsidR="005549FF" w:rsidRPr="00DA0EDA">
        <w:t xml:space="preserve"> I request m</w:t>
      </w:r>
      <w:r w:rsidR="000320AA">
        <w:t>y health insurer</w:t>
      </w:r>
      <w:r w:rsidR="005549FF" w:rsidRPr="00DA0EDA">
        <w:t xml:space="preserve"> </w:t>
      </w:r>
      <w:r w:rsidR="00E5400A" w:rsidRPr="00DA0EDA">
        <w:t>communi</w:t>
      </w:r>
      <w:r w:rsidR="005F6FB9" w:rsidRPr="00DA0EDA">
        <w:t xml:space="preserve">cate with me about </w:t>
      </w:r>
      <w:r w:rsidR="005549FF" w:rsidRPr="00DA0EDA">
        <w:rPr>
          <w:b/>
          <w:u w:val="single"/>
        </w:rPr>
        <w:t>ALL</w:t>
      </w:r>
      <w:r w:rsidR="005549FF" w:rsidRPr="00DA0EDA">
        <w:t xml:space="preserve"> </w:t>
      </w:r>
      <w:r w:rsidR="005F6FB9" w:rsidRPr="00DA0EDA">
        <w:t>my</w:t>
      </w:r>
      <w:r w:rsidR="007B5CF9">
        <w:t xml:space="preserve"> p</w:t>
      </w:r>
      <w:r w:rsidR="007F31AE">
        <w:t>rotected</w:t>
      </w:r>
      <w:r w:rsidR="00E5400A" w:rsidRPr="00DA0EDA">
        <w:t xml:space="preserve"> health information</w:t>
      </w:r>
      <w:r w:rsidR="000F482D">
        <w:t xml:space="preserve"> (PHI)</w:t>
      </w:r>
      <w:r w:rsidR="00E5400A" w:rsidRPr="00DA0EDA">
        <w:t xml:space="preserve"> at the </w:t>
      </w:r>
      <w:r w:rsidR="009364F3">
        <w:t>following alternative address</w:t>
      </w:r>
      <w:r w:rsidR="006A1697" w:rsidRPr="00DA0EDA">
        <w:t>:</w:t>
      </w:r>
      <w:r>
        <w:t xml:space="preserve"> (Choose One)</w:t>
      </w:r>
    </w:p>
    <w:p w14:paraId="36A9D312" w14:textId="7B160E94" w:rsidR="00576A07" w:rsidRDefault="00354759" w:rsidP="000E2129">
      <w:pPr>
        <w:pStyle w:val="NoSpacing"/>
        <w:rPr>
          <w:sz w:val="24"/>
          <w:szCs w:val="24"/>
        </w:rPr>
      </w:pPr>
      <w:r w:rsidRPr="006A1697"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12B131E3" wp14:editId="5D50448B">
                <wp:simplePos x="0" y="0"/>
                <wp:positionH relativeFrom="margin">
                  <wp:align>left</wp:align>
                </wp:positionH>
                <wp:positionV relativeFrom="paragraph">
                  <wp:posOffset>9525</wp:posOffset>
                </wp:positionV>
                <wp:extent cx="161925" cy="142875"/>
                <wp:effectExtent l="0" t="0" r="28575" b="28575"/>
                <wp:wrapNone/>
                <wp:docPr id="6" name="Rectangle: Beveled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bevel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4CA0D6" id="Rectangle: Beveled 6" o:spid="_x0000_s1026" type="#_x0000_t84" style="position:absolute;margin-left:0;margin-top:.75pt;width:12.75pt;height:11.25pt;z-index:25172480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" fillcolor="window" strokecolor="windowText" strokeweight="1pt">
                <w10:wrap anchorx="margin"/>
              </v:shape>
            </w:pict>
          </mc:Fallback>
        </mc:AlternateContent>
      </w:r>
      <w:r>
        <w:rPr>
          <w:sz w:val="24"/>
          <w:szCs w:val="24"/>
        </w:rPr>
        <w:t xml:space="preserve">      </w:t>
      </w:r>
      <w:r w:rsidR="00987517">
        <w:rPr>
          <w:sz w:val="24"/>
          <w:szCs w:val="24"/>
        </w:rPr>
        <w:t>Mailing address</w:t>
      </w:r>
      <w:r w:rsidR="00B47E5A" w:rsidRPr="006A1697">
        <w:rPr>
          <w:sz w:val="24"/>
          <w:szCs w:val="24"/>
        </w:rPr>
        <w:t>_________________________</w:t>
      </w:r>
      <w:r>
        <w:rPr>
          <w:sz w:val="24"/>
          <w:szCs w:val="24"/>
        </w:rPr>
        <w:t>___</w:t>
      </w:r>
      <w:r w:rsidR="00E73FF6" w:rsidRPr="006A1697">
        <w:rPr>
          <w:sz w:val="24"/>
          <w:szCs w:val="24"/>
        </w:rPr>
        <w:t>Cit</w:t>
      </w:r>
      <w:r>
        <w:rPr>
          <w:sz w:val="24"/>
          <w:szCs w:val="24"/>
        </w:rPr>
        <w:t>y___________________State_____</w:t>
      </w:r>
      <w:r w:rsidR="00E73FF6" w:rsidRPr="006A1697">
        <w:rPr>
          <w:sz w:val="24"/>
          <w:szCs w:val="24"/>
        </w:rPr>
        <w:t xml:space="preserve">Zip </w:t>
      </w:r>
      <w:r w:rsidR="00987517">
        <w:rPr>
          <w:sz w:val="24"/>
          <w:szCs w:val="24"/>
        </w:rPr>
        <w:t>Code_______</w:t>
      </w:r>
      <w:r w:rsidR="000E2129" w:rsidRPr="006A1697">
        <w:rPr>
          <w:sz w:val="24"/>
          <w:szCs w:val="24"/>
        </w:rPr>
        <w:t xml:space="preserve"> </w:t>
      </w:r>
      <w:r w:rsidR="006F2291" w:rsidRPr="006A1697">
        <w:rPr>
          <w:sz w:val="24"/>
          <w:szCs w:val="24"/>
        </w:rPr>
        <w:t xml:space="preserve">     </w:t>
      </w:r>
    </w:p>
    <w:p w14:paraId="2C132B70" w14:textId="5667AF0B" w:rsidR="00C33AF3" w:rsidRPr="006A1697" w:rsidRDefault="00354759" w:rsidP="000E2129">
      <w:pPr>
        <w:pStyle w:val="NoSpacing"/>
        <w:rPr>
          <w:sz w:val="24"/>
          <w:szCs w:val="24"/>
        </w:rPr>
      </w:pPr>
      <w:r w:rsidRPr="006A1697"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01E0F9C" wp14:editId="0631F209">
                <wp:simplePos x="0" y="0"/>
                <wp:positionH relativeFrom="margin">
                  <wp:align>left</wp:align>
                </wp:positionH>
                <wp:positionV relativeFrom="paragraph">
                  <wp:posOffset>13335</wp:posOffset>
                </wp:positionV>
                <wp:extent cx="161925" cy="142875"/>
                <wp:effectExtent l="0" t="0" r="28575" b="28575"/>
                <wp:wrapNone/>
                <wp:docPr id="8" name="Rectangle: Beveled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bevel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ED13E2" id="Rectangle: Beveled 8" o:spid="_x0000_s1026" type="#_x0000_t84" style="position:absolute;margin-left:0;margin-top:1.05pt;width:12.75pt;height:11.25pt;z-index:2516838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" fillcolor="window" strokecolor="windowText" strokeweight="1pt">
                <w10:wrap anchorx="margin"/>
              </v:shape>
            </w:pict>
          </mc:Fallback>
        </mc:AlternateContent>
      </w:r>
      <w:r w:rsidR="00576A07">
        <w:rPr>
          <w:sz w:val="24"/>
          <w:szCs w:val="24"/>
        </w:rPr>
        <w:t xml:space="preserve">      </w:t>
      </w:r>
      <w:r w:rsidR="00C33AF3" w:rsidRPr="006A1697">
        <w:rPr>
          <w:sz w:val="24"/>
          <w:szCs w:val="24"/>
        </w:rPr>
        <w:t xml:space="preserve">The </w:t>
      </w:r>
      <w:r w:rsidR="0056672D">
        <w:rPr>
          <w:sz w:val="24"/>
          <w:szCs w:val="24"/>
        </w:rPr>
        <w:t xml:space="preserve">Vermont </w:t>
      </w:r>
      <w:r w:rsidR="00C33AF3" w:rsidRPr="006A1697">
        <w:rPr>
          <w:sz w:val="24"/>
          <w:szCs w:val="24"/>
        </w:rPr>
        <w:t>Center for Crime Victim Services (</w:t>
      </w:r>
      <w:r w:rsidR="0056672D">
        <w:rPr>
          <w:sz w:val="24"/>
          <w:szCs w:val="24"/>
        </w:rPr>
        <w:t>V</w:t>
      </w:r>
      <w:r w:rsidR="00C33AF3" w:rsidRPr="006A1697">
        <w:rPr>
          <w:sz w:val="24"/>
          <w:szCs w:val="24"/>
        </w:rPr>
        <w:t>CCVS)</w:t>
      </w:r>
      <w:r w:rsidR="00DA0EDA">
        <w:rPr>
          <w:sz w:val="24"/>
          <w:szCs w:val="24"/>
        </w:rPr>
        <w:t xml:space="preserve"> 58 South Main Street, Suite 1</w:t>
      </w:r>
      <w:r w:rsidR="00C33AF3" w:rsidRPr="006A1697">
        <w:rPr>
          <w:sz w:val="24"/>
          <w:szCs w:val="24"/>
        </w:rPr>
        <w:t xml:space="preserve">, Waterbury, VT </w:t>
      </w:r>
      <w:r>
        <w:rPr>
          <w:sz w:val="24"/>
          <w:szCs w:val="24"/>
        </w:rPr>
        <w:t xml:space="preserve">          05676-1599      </w:t>
      </w:r>
    </w:p>
    <w:p w14:paraId="4B2CC79B" w14:textId="0FF25962" w:rsidR="00AE345D" w:rsidRDefault="005549FF" w:rsidP="00AE345D">
      <w:pPr>
        <w:pStyle w:val="NoSpacing"/>
        <w:numPr>
          <w:ilvl w:val="0"/>
          <w:numId w:val="15"/>
        </w:numPr>
      </w:pPr>
      <w:r w:rsidRPr="00DA0EDA">
        <w:t>I understand this request</w:t>
      </w:r>
      <w:r w:rsidR="005F6FB9" w:rsidRPr="00DA0EDA">
        <w:t xml:space="preserve"> is in effect </w:t>
      </w:r>
      <w:r w:rsidR="006A1697" w:rsidRPr="00DA0EDA">
        <w:t>until</w:t>
      </w:r>
      <w:r w:rsidR="005F6FB9" w:rsidRPr="00DA0EDA">
        <w:t xml:space="preserve"> my </w:t>
      </w:r>
      <w:r w:rsidR="0056672D">
        <w:t>health insurer</w:t>
      </w:r>
      <w:r w:rsidRPr="00DA0EDA">
        <w:t xml:space="preserve"> no longer maintains my </w:t>
      </w:r>
      <w:r w:rsidR="005F6FB9" w:rsidRPr="00DA0EDA">
        <w:t xml:space="preserve">health information, or </w:t>
      </w:r>
      <w:r w:rsidR="005F6FB9" w:rsidRPr="00765810">
        <w:rPr>
          <w:u w:val="single"/>
        </w:rPr>
        <w:t>u</w:t>
      </w:r>
      <w:r w:rsidRPr="00765810">
        <w:rPr>
          <w:u w:val="single"/>
        </w:rPr>
        <w:t>ntil I revoke this request</w:t>
      </w:r>
      <w:r w:rsidR="005F6FB9" w:rsidRPr="00765810">
        <w:rPr>
          <w:u w:val="single"/>
        </w:rPr>
        <w:t xml:space="preserve"> by sending written notifi</w:t>
      </w:r>
      <w:r w:rsidR="006A1697" w:rsidRPr="00765810">
        <w:rPr>
          <w:u w:val="single"/>
        </w:rPr>
        <w:t xml:space="preserve">cation to my </w:t>
      </w:r>
      <w:r w:rsidR="0056672D">
        <w:rPr>
          <w:u w:val="single"/>
        </w:rPr>
        <w:t>health insurer</w:t>
      </w:r>
      <w:r w:rsidR="006A1697" w:rsidRPr="00765810">
        <w:rPr>
          <w:u w:val="single"/>
        </w:rPr>
        <w:t xml:space="preserve"> clearly stating m</w:t>
      </w:r>
      <w:r w:rsidR="009A42AC" w:rsidRPr="00765810">
        <w:rPr>
          <w:u w:val="single"/>
        </w:rPr>
        <w:t>y intent to revoke</w:t>
      </w:r>
      <w:r w:rsidR="0056672D">
        <w:rPr>
          <w:u w:val="single"/>
        </w:rPr>
        <w:t xml:space="preserve"> this request</w:t>
      </w:r>
      <w:r w:rsidR="009A42AC" w:rsidRPr="00765810">
        <w:rPr>
          <w:u w:val="single"/>
        </w:rPr>
        <w:t xml:space="preserve"> and the effective date</w:t>
      </w:r>
      <w:r w:rsidR="009A42AC">
        <w:t xml:space="preserve">. </w:t>
      </w:r>
    </w:p>
    <w:p w14:paraId="3A0ACF14" w14:textId="7F5174E2" w:rsidR="00DA0EDA" w:rsidRPr="0056672D" w:rsidRDefault="009A42AC" w:rsidP="00AE345D">
      <w:pPr>
        <w:pStyle w:val="NoSpacing"/>
        <w:numPr>
          <w:ilvl w:val="0"/>
          <w:numId w:val="15"/>
        </w:numPr>
      </w:pPr>
      <w:r>
        <w:t>I understand</w:t>
      </w:r>
      <w:r w:rsidR="00765810">
        <w:t xml:space="preserve"> that</w:t>
      </w:r>
      <w:r>
        <w:t xml:space="preserve"> if I choose</w:t>
      </w:r>
      <w:r w:rsidR="00765810">
        <w:t xml:space="preserve"> </w:t>
      </w:r>
      <w:r w:rsidR="007B5CF9">
        <w:t>the Vermont Center for Crime Victim Services</w:t>
      </w:r>
      <w:r w:rsidR="006A1697" w:rsidRPr="00DA0EDA">
        <w:t xml:space="preserve"> as my alternative </w:t>
      </w:r>
      <w:r w:rsidR="007B5CF9">
        <w:t>address</w:t>
      </w:r>
      <w:r w:rsidR="006A1697" w:rsidRPr="00DA0EDA">
        <w:t xml:space="preserve">, </w:t>
      </w:r>
      <w:r w:rsidR="007B5CF9">
        <w:t>the Vermont Center for Crime Victim Services</w:t>
      </w:r>
      <w:r w:rsidR="0080217B" w:rsidRPr="00DA0EDA">
        <w:t xml:space="preserve"> will not open </w:t>
      </w:r>
      <w:r>
        <w:t xml:space="preserve">or examine </w:t>
      </w:r>
      <w:r w:rsidR="0080217B" w:rsidRPr="00DA0EDA">
        <w:t>any</w:t>
      </w:r>
      <w:r w:rsidR="005549FF" w:rsidRPr="00DA0EDA">
        <w:t xml:space="preserve"> communic</w:t>
      </w:r>
      <w:r w:rsidR="000320AA">
        <w:t>ations</w:t>
      </w:r>
      <w:r w:rsidR="000F482D">
        <w:t>(mail)</w:t>
      </w:r>
      <w:r w:rsidR="000320AA">
        <w:t xml:space="preserve"> from my health insurer</w:t>
      </w:r>
      <w:r w:rsidR="005549FF" w:rsidRPr="00DA0EDA">
        <w:t xml:space="preserve"> </w:t>
      </w:r>
      <w:r>
        <w:t>unless</w:t>
      </w:r>
      <w:r w:rsidR="0080217B" w:rsidRPr="00DA0EDA">
        <w:t xml:space="preserve"> I provide </w:t>
      </w:r>
      <w:r w:rsidR="007B5CF9">
        <w:t>them</w:t>
      </w:r>
      <w:r w:rsidR="0080217B" w:rsidRPr="00DA0EDA">
        <w:t xml:space="preserve"> with a written authorization to do so. I may obtain my</w:t>
      </w:r>
      <w:r w:rsidR="005549FF" w:rsidRPr="00DA0EDA">
        <w:t xml:space="preserve"> communications</w:t>
      </w:r>
      <w:r w:rsidR="000F482D">
        <w:t>(mail)</w:t>
      </w:r>
      <w:r w:rsidR="005549FF" w:rsidRPr="00DA0EDA">
        <w:t xml:space="preserve"> from </w:t>
      </w:r>
      <w:r w:rsidR="0056672D">
        <w:t>V</w:t>
      </w:r>
      <w:r w:rsidR="005549FF" w:rsidRPr="00DA0EDA">
        <w:t>CCVS by contacting</w:t>
      </w:r>
      <w:r w:rsidR="00C33AF3" w:rsidRPr="00DA0EDA">
        <w:t xml:space="preserve"> </w:t>
      </w:r>
      <w:r w:rsidR="007B5CF9">
        <w:t>the Sexual Assault Program</w:t>
      </w:r>
      <w:r>
        <w:t>:</w:t>
      </w:r>
      <w:r w:rsidR="00576A07" w:rsidRPr="00DA0EDA">
        <w:t xml:space="preserve"> </w:t>
      </w:r>
      <w:r w:rsidR="007B5CF9">
        <w:t xml:space="preserve">phone </w:t>
      </w:r>
      <w:r w:rsidR="00576A07" w:rsidRPr="00DA0EDA">
        <w:t xml:space="preserve">1-802-241-1250 </w:t>
      </w:r>
      <w:r w:rsidR="00DA0EDA">
        <w:t>x104, fax 1-802-241-1253</w:t>
      </w:r>
      <w:r>
        <w:t>,</w:t>
      </w:r>
      <w:r w:rsidR="00765810">
        <w:t xml:space="preserve"> or by mail Attention: Sexual Assault </w:t>
      </w:r>
      <w:r w:rsidR="00DA0EDA">
        <w:t>Program</w:t>
      </w:r>
      <w:r w:rsidR="007A4420">
        <w:t xml:space="preserve"> Coordinator</w:t>
      </w:r>
      <w:r w:rsidR="00DA0EDA">
        <w:t xml:space="preserve"> at </w:t>
      </w:r>
      <w:r w:rsidR="0056672D">
        <w:t>V</w:t>
      </w:r>
      <w:r w:rsidR="00DA0EDA">
        <w:t>CCVS; 58 Main Street, Suite 1, Waterbury, VT 05676-1599</w:t>
      </w:r>
    </w:p>
    <w:p w14:paraId="564DEF0C" w14:textId="0F05140B" w:rsidR="00354759" w:rsidRDefault="007B5CF9" w:rsidP="00C33AF3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>Patient/Member</w:t>
      </w:r>
      <w:r w:rsidR="00E6208B">
        <w:rPr>
          <w:b/>
          <w:sz w:val="24"/>
          <w:szCs w:val="24"/>
        </w:rPr>
        <w:t xml:space="preserve"> </w:t>
      </w:r>
      <w:r w:rsidR="00354759">
        <w:rPr>
          <w:b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</w:t>
      </w:r>
    </w:p>
    <w:p w14:paraId="4BB6FAA5" w14:textId="0B51A3AC" w:rsidR="00C33AF3" w:rsidRPr="009F72C3" w:rsidRDefault="00C33AF3" w:rsidP="00C33AF3">
      <w:pPr>
        <w:pStyle w:val="NoSpacing"/>
        <w:rPr>
          <w:b/>
          <w:sz w:val="24"/>
          <w:szCs w:val="24"/>
        </w:rPr>
      </w:pPr>
      <w:r w:rsidRPr="009F72C3">
        <w:rPr>
          <w:b/>
          <w:sz w:val="24"/>
          <w:szCs w:val="24"/>
        </w:rPr>
        <w:t>Signature</w:t>
      </w:r>
      <w:r w:rsidR="00E6208B">
        <w:rPr>
          <w:b/>
          <w:sz w:val="24"/>
          <w:szCs w:val="24"/>
        </w:rPr>
        <w:t xml:space="preserve"> </w:t>
      </w:r>
      <w:r w:rsidR="00354759">
        <w:rPr>
          <w:b/>
          <w:sz w:val="24"/>
          <w:szCs w:val="24"/>
        </w:rPr>
        <w:t>(required)</w:t>
      </w:r>
      <w:r w:rsidRPr="009F72C3">
        <w:rPr>
          <w:b/>
          <w:sz w:val="24"/>
          <w:szCs w:val="24"/>
        </w:rPr>
        <w:t>______________________________</w:t>
      </w:r>
      <w:r w:rsidR="00E6208B">
        <w:rPr>
          <w:b/>
          <w:sz w:val="24"/>
          <w:szCs w:val="24"/>
        </w:rPr>
        <w:t>__</w:t>
      </w:r>
      <w:r w:rsidRPr="009F72C3">
        <w:rPr>
          <w:b/>
          <w:sz w:val="24"/>
          <w:szCs w:val="24"/>
        </w:rPr>
        <w:t xml:space="preserve"> Date</w:t>
      </w:r>
      <w:r w:rsidR="003E3F58">
        <w:rPr>
          <w:b/>
          <w:sz w:val="24"/>
          <w:szCs w:val="24"/>
        </w:rPr>
        <w:t xml:space="preserve"> (required)</w:t>
      </w:r>
      <w:r w:rsidRPr="009F72C3">
        <w:rPr>
          <w:b/>
          <w:sz w:val="24"/>
          <w:szCs w:val="24"/>
        </w:rPr>
        <w:t>_</w:t>
      </w:r>
      <w:r w:rsidR="00875646">
        <w:rPr>
          <w:b/>
          <w:sz w:val="24"/>
          <w:szCs w:val="24"/>
        </w:rPr>
        <w:t>____________________</w:t>
      </w:r>
    </w:p>
    <w:bookmarkEnd w:id="1"/>
    <w:p w14:paraId="6138CBB0" w14:textId="5E141D6A" w:rsidR="003E3F58" w:rsidRDefault="003E3F58" w:rsidP="0037403B">
      <w:pPr>
        <w:pStyle w:val="NoSpacing"/>
        <w:rPr>
          <w:b/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</w:t>
      </w:r>
    </w:p>
    <w:p w14:paraId="1D8B9C8D" w14:textId="5DC4C7FB" w:rsidR="0037403B" w:rsidRDefault="005C7069" w:rsidP="0037403B">
      <w:pPr>
        <w:pStyle w:val="NoSpacing"/>
        <w:rPr>
          <w:sz w:val="24"/>
          <w:szCs w:val="24"/>
        </w:rPr>
      </w:pPr>
      <w:r>
        <w:rPr>
          <w:b/>
          <w:sz w:val="24"/>
          <w:szCs w:val="24"/>
        </w:rPr>
        <w:t xml:space="preserve">               </w:t>
      </w:r>
      <w:r w:rsidR="007B5CF9">
        <w:rPr>
          <w:b/>
          <w:sz w:val="28"/>
          <w:szCs w:val="28"/>
        </w:rPr>
        <w:t>STEP 2:</w:t>
      </w:r>
      <w:r>
        <w:rPr>
          <w:b/>
          <w:sz w:val="24"/>
          <w:szCs w:val="24"/>
        </w:rPr>
        <w:t xml:space="preserve"> </w:t>
      </w:r>
      <w:r w:rsidR="003D3E4D" w:rsidRPr="003D3E4D">
        <w:rPr>
          <w:b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A0F42C8" wp14:editId="4681D543">
                <wp:simplePos x="0" y="0"/>
                <wp:positionH relativeFrom="margin">
                  <wp:align>left</wp:align>
                </wp:positionH>
                <wp:positionV relativeFrom="paragraph">
                  <wp:posOffset>28575</wp:posOffset>
                </wp:positionV>
                <wp:extent cx="476250" cy="123825"/>
                <wp:effectExtent l="0" t="19050" r="38100" b="47625"/>
                <wp:wrapNone/>
                <wp:docPr id="10" name="Arrow: Right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123825"/>
                        </a:xfrm>
                        <a:prstGeom prst="rightArrow">
                          <a:avLst/>
                        </a:prstGeom>
                        <a:solidFill>
                          <a:sysClr val="windowText" lastClr="00000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440C3A" id="Arrow: Right 10" o:spid="_x0000_s1026" type="#_x0000_t13" style="position:absolute;margin-left:0;margin-top:2.25pt;width:37.5pt;height:9.75pt;z-index:2516879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" adj="18792" fillcolor="windowText" strokecolor="windowText" strokeweight="1pt">
                <w10:wrap anchorx="margin"/>
              </v:shape>
            </w:pict>
          </mc:Fallback>
        </mc:AlternateContent>
      </w:r>
      <w:r w:rsidR="00C40FFD">
        <w:rPr>
          <w:b/>
          <w:sz w:val="28"/>
          <w:szCs w:val="28"/>
        </w:rPr>
        <w:t xml:space="preserve">TO </w:t>
      </w:r>
      <w:r w:rsidR="00151CB4">
        <w:rPr>
          <w:b/>
          <w:sz w:val="28"/>
          <w:szCs w:val="28"/>
        </w:rPr>
        <w:t>BE COMPLETED BY THE SANE</w:t>
      </w:r>
      <w:r w:rsidR="007B5CF9">
        <w:rPr>
          <w:b/>
          <w:sz w:val="28"/>
          <w:szCs w:val="28"/>
        </w:rPr>
        <w:t>-SEXUAL ASSAULT NURSE EXAMINER</w:t>
      </w:r>
    </w:p>
    <w:p w14:paraId="100190E3" w14:textId="1D18F90C" w:rsidR="003373F8" w:rsidRDefault="00354759" w:rsidP="0037403B">
      <w:pPr>
        <w:pStyle w:val="NoSpacing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4CBB563A" wp14:editId="6B57CF0C">
                <wp:simplePos x="0" y="0"/>
                <wp:positionH relativeFrom="margin">
                  <wp:posOffset>47625</wp:posOffset>
                </wp:positionH>
                <wp:positionV relativeFrom="paragraph">
                  <wp:posOffset>46990</wp:posOffset>
                </wp:positionV>
                <wp:extent cx="133350" cy="114300"/>
                <wp:effectExtent l="0" t="0" r="19050" b="19050"/>
                <wp:wrapNone/>
                <wp:docPr id="7" name="Rectangle: Beveled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bevel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4325B1" id="Rectangle: Beveled 7" o:spid="_x0000_s1026" type="#_x0000_t84" style="position:absolute;margin-left:3.75pt;margin-top:3.7pt;width:10.5pt;height:9pt;z-index:251726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" fillcolor="window" strokecolor="windowText" strokeweight="1pt">
                <w10:wrap anchorx="margin"/>
              </v:shape>
            </w:pict>
          </mc:Fallback>
        </mc:AlternateContent>
      </w:r>
      <w:r w:rsidR="003D3E4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    </w:t>
      </w:r>
      <w:r w:rsidR="00576A07">
        <w:rPr>
          <w:sz w:val="24"/>
          <w:szCs w:val="24"/>
        </w:rPr>
        <w:t>This form was faxed</w:t>
      </w:r>
      <w:r w:rsidR="000320AA">
        <w:rPr>
          <w:sz w:val="24"/>
          <w:szCs w:val="24"/>
        </w:rPr>
        <w:t xml:space="preserve"> to Member’s</w:t>
      </w:r>
      <w:r w:rsidR="005C7069">
        <w:rPr>
          <w:sz w:val="24"/>
          <w:szCs w:val="24"/>
        </w:rPr>
        <w:t xml:space="preserve"> </w:t>
      </w:r>
      <w:bookmarkStart w:id="2" w:name="_Hlk499798481"/>
      <w:r w:rsidR="000320AA">
        <w:rPr>
          <w:sz w:val="24"/>
          <w:szCs w:val="24"/>
        </w:rPr>
        <w:t>Health insurer</w:t>
      </w:r>
      <w:r>
        <w:rPr>
          <w:sz w:val="24"/>
          <w:szCs w:val="24"/>
        </w:rPr>
        <w:t>:</w:t>
      </w:r>
      <w:r w:rsidR="0037403B">
        <w:rPr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r w:rsidR="00576A07">
        <w:rPr>
          <w:sz w:val="24"/>
          <w:szCs w:val="24"/>
        </w:rPr>
        <w:t>check below</w:t>
      </w:r>
      <w:r>
        <w:rPr>
          <w:sz w:val="24"/>
          <w:szCs w:val="24"/>
        </w:rPr>
        <w:t>)</w:t>
      </w:r>
      <w:r w:rsidR="00926996">
        <w:rPr>
          <w:sz w:val="24"/>
          <w:szCs w:val="24"/>
        </w:rPr>
        <w:t xml:space="preserve">   </w:t>
      </w:r>
    </w:p>
    <w:p w14:paraId="272008C4" w14:textId="4BFEF240" w:rsidR="0037403B" w:rsidRDefault="00926996" w:rsidP="008C58D6">
      <w:r>
        <w:t xml:space="preserve"> </w:t>
      </w:r>
      <w:r w:rsidR="003373F8">
        <w:t xml:space="preserve"> </w:t>
      </w:r>
      <w:r w:rsidR="008C58D6">
        <w:t>___</w:t>
      </w:r>
      <w:r w:rsidR="003D3E4D" w:rsidRPr="00A36F38">
        <w:rPr>
          <w:b/>
        </w:rPr>
        <w:t xml:space="preserve">Cigna </w:t>
      </w:r>
      <w:r w:rsidR="003D3E4D">
        <w:t>fax</w:t>
      </w:r>
      <w:r w:rsidR="006C57FE">
        <w:t xml:space="preserve"> 1-877-815-4827 or 1-859-410-241</w:t>
      </w:r>
      <w:r w:rsidR="003D3E4D">
        <w:t xml:space="preserve">9 </w:t>
      </w:r>
      <w:r w:rsidR="008C58D6">
        <w:t xml:space="preserve">    ___</w:t>
      </w:r>
      <w:r w:rsidR="003373F8">
        <w:rPr>
          <w:b/>
        </w:rPr>
        <w:t>MVP</w:t>
      </w:r>
      <w:r w:rsidR="00D20017">
        <w:t xml:space="preserve"> fax 1-844-696-9770</w:t>
      </w:r>
      <w:r w:rsidR="008C58D6">
        <w:t xml:space="preserve">    </w:t>
      </w:r>
      <w:r>
        <w:t xml:space="preserve"> </w:t>
      </w:r>
      <w:r w:rsidR="008C58D6">
        <w:t>___</w:t>
      </w:r>
      <w:r w:rsidR="003373F8">
        <w:rPr>
          <w:b/>
        </w:rPr>
        <w:t>BCBS-VT</w:t>
      </w:r>
      <w:r>
        <w:rPr>
          <w:b/>
        </w:rPr>
        <w:t xml:space="preserve"> </w:t>
      </w:r>
      <w:r>
        <w:t>fax 1-</w:t>
      </w:r>
      <w:bookmarkEnd w:id="2"/>
      <w:r w:rsidR="00576A07">
        <w:t>866-529-8503</w:t>
      </w:r>
    </w:p>
    <w:p w14:paraId="4E03074F" w14:textId="6D905107" w:rsidR="00D379B1" w:rsidRDefault="00926996" w:rsidP="0037403B">
      <w:pPr>
        <w:pStyle w:val="NoSpacing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EA3CD87" wp14:editId="4D248424">
                <wp:simplePos x="0" y="0"/>
                <wp:positionH relativeFrom="margin">
                  <wp:posOffset>47625</wp:posOffset>
                </wp:positionH>
                <wp:positionV relativeFrom="paragraph">
                  <wp:posOffset>18415</wp:posOffset>
                </wp:positionV>
                <wp:extent cx="133350" cy="114300"/>
                <wp:effectExtent l="0" t="0" r="19050" b="19050"/>
                <wp:wrapNone/>
                <wp:docPr id="19" name="Rectangle: Beveled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bevel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E286EB" id="Rectangle: Beveled 19" o:spid="_x0000_s1026" type="#_x0000_t84" style="position:absolute;margin-left:3.75pt;margin-top:1.45pt;width:10.5pt;height:9pt;z-index:251698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" fillcolor="window" strokecolor="windowText" strokeweight="1pt">
                <w10:wrap anchorx="margin"/>
              </v:shape>
            </w:pict>
          </mc:Fallback>
        </mc:AlternateContent>
      </w:r>
      <w:r w:rsidR="00D20017">
        <w:rPr>
          <w:sz w:val="24"/>
          <w:szCs w:val="24"/>
        </w:rPr>
        <w:t xml:space="preserve"> </w:t>
      </w:r>
      <w:r w:rsidR="00A36F38">
        <w:rPr>
          <w:sz w:val="24"/>
          <w:szCs w:val="24"/>
        </w:rPr>
        <w:t xml:space="preserve">     </w:t>
      </w:r>
      <w:r w:rsidR="006C57FE">
        <w:rPr>
          <w:sz w:val="24"/>
          <w:szCs w:val="24"/>
        </w:rPr>
        <w:t xml:space="preserve">This form was faxed </w:t>
      </w:r>
      <w:r w:rsidR="003373F8">
        <w:rPr>
          <w:sz w:val="24"/>
          <w:szCs w:val="24"/>
        </w:rPr>
        <w:t>to t</w:t>
      </w:r>
      <w:r w:rsidR="00D20017">
        <w:rPr>
          <w:sz w:val="24"/>
          <w:szCs w:val="24"/>
        </w:rPr>
        <w:t xml:space="preserve">he </w:t>
      </w:r>
      <w:r w:rsidR="00BB4A22">
        <w:rPr>
          <w:sz w:val="24"/>
          <w:szCs w:val="24"/>
        </w:rPr>
        <w:t xml:space="preserve">Vermont </w:t>
      </w:r>
      <w:r w:rsidR="00D20017">
        <w:rPr>
          <w:sz w:val="24"/>
          <w:szCs w:val="24"/>
        </w:rPr>
        <w:t>Center for Crime Victim Services</w:t>
      </w:r>
      <w:r w:rsidR="00BB4A22">
        <w:rPr>
          <w:sz w:val="24"/>
          <w:szCs w:val="24"/>
        </w:rPr>
        <w:t>;</w:t>
      </w:r>
      <w:r w:rsidR="00D20017">
        <w:rPr>
          <w:sz w:val="24"/>
          <w:szCs w:val="24"/>
        </w:rPr>
        <w:t xml:space="preserve"> fax 1-802-241-1253</w:t>
      </w:r>
    </w:p>
    <w:p w14:paraId="12AD42E6" w14:textId="1ACF5DC2" w:rsidR="00D20017" w:rsidRDefault="008C58D6" w:rsidP="0037403B">
      <w:pPr>
        <w:pStyle w:val="NoSpacing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0F66F738" wp14:editId="021A644E">
                <wp:simplePos x="0" y="0"/>
                <wp:positionH relativeFrom="margin">
                  <wp:posOffset>47625</wp:posOffset>
                </wp:positionH>
                <wp:positionV relativeFrom="paragraph">
                  <wp:posOffset>47625</wp:posOffset>
                </wp:positionV>
                <wp:extent cx="133350" cy="114300"/>
                <wp:effectExtent l="0" t="0" r="19050" b="19050"/>
                <wp:wrapNone/>
                <wp:docPr id="13" name="Rectangle: Beveled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bevel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F1E8A0" id="Rectangle: Beveled 13" o:spid="_x0000_s1026" type="#_x0000_t84" style="position:absolute;margin-left:3.75pt;margin-top:3.75pt;width:10.5pt;height:9pt;z-index:251728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" fillcolor="window" strokecolor="windowText" strokeweight="1pt">
                <w10:wrap anchorx="margin"/>
              </v:shape>
            </w:pict>
          </mc:Fallback>
        </mc:AlternateContent>
      </w:r>
      <w:r w:rsidR="00354759">
        <w:rPr>
          <w:sz w:val="24"/>
          <w:szCs w:val="24"/>
        </w:rPr>
        <w:t xml:space="preserve">      </w:t>
      </w:r>
      <w:r w:rsidR="00D379B1">
        <w:rPr>
          <w:sz w:val="24"/>
          <w:szCs w:val="24"/>
        </w:rPr>
        <w:t>T</w:t>
      </w:r>
      <w:r w:rsidR="007C4864">
        <w:rPr>
          <w:sz w:val="24"/>
          <w:szCs w:val="24"/>
        </w:rPr>
        <w:t>his form was provided to all</w:t>
      </w:r>
      <w:r w:rsidR="000F482D">
        <w:rPr>
          <w:sz w:val="24"/>
          <w:szCs w:val="24"/>
        </w:rPr>
        <w:t>:</w:t>
      </w:r>
      <w:r w:rsidR="007A4420">
        <w:rPr>
          <w:sz w:val="24"/>
          <w:szCs w:val="24"/>
        </w:rPr>
        <w:t xml:space="preserve">    </w:t>
      </w:r>
      <w:r w:rsidR="007C4864">
        <w:rPr>
          <w:sz w:val="24"/>
          <w:szCs w:val="24"/>
        </w:rPr>
        <w:t>___</w:t>
      </w:r>
      <w:r w:rsidR="007A4420">
        <w:rPr>
          <w:sz w:val="24"/>
          <w:szCs w:val="24"/>
        </w:rPr>
        <w:t xml:space="preserve">Patient   </w:t>
      </w:r>
      <w:r w:rsidR="00D379B1">
        <w:rPr>
          <w:sz w:val="24"/>
          <w:szCs w:val="24"/>
        </w:rPr>
        <w:t xml:space="preserve"> </w:t>
      </w:r>
      <w:r w:rsidR="007C4864">
        <w:rPr>
          <w:sz w:val="24"/>
          <w:szCs w:val="24"/>
        </w:rPr>
        <w:t>___</w:t>
      </w:r>
      <w:r w:rsidR="007A4420">
        <w:rPr>
          <w:sz w:val="24"/>
          <w:szCs w:val="24"/>
        </w:rPr>
        <w:t>Hospital Billing D</w:t>
      </w:r>
      <w:r w:rsidR="00D379B1">
        <w:rPr>
          <w:sz w:val="24"/>
          <w:szCs w:val="24"/>
        </w:rPr>
        <w:t xml:space="preserve">ept.  </w:t>
      </w:r>
      <w:r w:rsidR="007C4864">
        <w:rPr>
          <w:sz w:val="24"/>
          <w:szCs w:val="24"/>
        </w:rPr>
        <w:t xml:space="preserve"> </w:t>
      </w:r>
      <w:r w:rsidR="007A4420">
        <w:rPr>
          <w:sz w:val="24"/>
          <w:szCs w:val="24"/>
        </w:rPr>
        <w:t xml:space="preserve"> </w:t>
      </w:r>
      <w:r w:rsidR="007C4864">
        <w:rPr>
          <w:sz w:val="24"/>
          <w:szCs w:val="24"/>
        </w:rPr>
        <w:t>___</w:t>
      </w:r>
      <w:r w:rsidR="007A4420">
        <w:rPr>
          <w:sz w:val="24"/>
          <w:szCs w:val="24"/>
        </w:rPr>
        <w:t>Patient Medical Record</w:t>
      </w:r>
    </w:p>
    <w:p w14:paraId="52FF9A57" w14:textId="77777777" w:rsidR="000F482D" w:rsidRDefault="006C57FE" w:rsidP="0037403B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   </w:t>
      </w:r>
    </w:p>
    <w:p w14:paraId="1BEC1D8A" w14:textId="4FFA5E47" w:rsidR="00D20017" w:rsidRDefault="00D20017" w:rsidP="0037403B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 ___________________________</w:t>
      </w:r>
      <w:r w:rsidR="009A2532">
        <w:rPr>
          <w:sz w:val="24"/>
          <w:szCs w:val="24"/>
        </w:rPr>
        <w:t>____</w:t>
      </w:r>
      <w:r w:rsidR="006C57FE">
        <w:rPr>
          <w:sz w:val="24"/>
          <w:szCs w:val="24"/>
        </w:rPr>
        <w:t>__</w:t>
      </w:r>
      <w:r>
        <w:rPr>
          <w:sz w:val="24"/>
          <w:szCs w:val="24"/>
        </w:rPr>
        <w:t xml:space="preserve">   </w:t>
      </w:r>
      <w:r w:rsidR="006C57FE">
        <w:rPr>
          <w:sz w:val="24"/>
          <w:szCs w:val="24"/>
        </w:rPr>
        <w:t xml:space="preserve">    </w:t>
      </w:r>
      <w:r>
        <w:rPr>
          <w:sz w:val="24"/>
          <w:szCs w:val="24"/>
        </w:rPr>
        <w:t>_____________________</w:t>
      </w:r>
      <w:r w:rsidR="006C57FE">
        <w:rPr>
          <w:sz w:val="24"/>
          <w:szCs w:val="24"/>
        </w:rPr>
        <w:t xml:space="preserve">      ___________________________</w:t>
      </w:r>
    </w:p>
    <w:p w14:paraId="4F0B2B17" w14:textId="5D4A072F" w:rsidR="00D20017" w:rsidRPr="00B200CF" w:rsidRDefault="00AB3DAA" w:rsidP="0037403B">
      <w:pPr>
        <w:pStyle w:val="NoSpacing"/>
        <w:rPr>
          <w:i/>
          <w:sz w:val="20"/>
          <w:szCs w:val="20"/>
        </w:rPr>
      </w:pPr>
      <w:r>
        <w:rPr>
          <w:sz w:val="24"/>
          <w:szCs w:val="24"/>
        </w:rPr>
        <w:t xml:space="preserve">    </w:t>
      </w:r>
      <w:r w:rsidR="00AD3801" w:rsidRPr="00AD3801">
        <w:rPr>
          <w:i/>
          <w:sz w:val="20"/>
          <w:szCs w:val="20"/>
        </w:rPr>
        <w:t>Form Distribution</w:t>
      </w:r>
      <w:r w:rsidR="00AD3801">
        <w:rPr>
          <w:sz w:val="24"/>
          <w:szCs w:val="24"/>
        </w:rPr>
        <w:t xml:space="preserve"> </w:t>
      </w:r>
      <w:r w:rsidR="006C57FE">
        <w:rPr>
          <w:i/>
          <w:sz w:val="20"/>
          <w:szCs w:val="20"/>
        </w:rPr>
        <w:t xml:space="preserve">Completed by (print </w:t>
      </w:r>
      <w:r w:rsidR="002D2074">
        <w:rPr>
          <w:i/>
          <w:sz w:val="20"/>
          <w:szCs w:val="20"/>
        </w:rPr>
        <w:t xml:space="preserve">name)  </w:t>
      </w:r>
      <w:r w:rsidR="009A2532">
        <w:rPr>
          <w:i/>
          <w:sz w:val="20"/>
          <w:szCs w:val="20"/>
        </w:rPr>
        <w:t xml:space="preserve">              </w:t>
      </w:r>
      <w:r w:rsidR="00A10DD7">
        <w:rPr>
          <w:i/>
          <w:sz w:val="20"/>
          <w:szCs w:val="20"/>
        </w:rPr>
        <w:t xml:space="preserve">             </w:t>
      </w:r>
      <w:r w:rsidR="009A2532">
        <w:rPr>
          <w:i/>
          <w:sz w:val="20"/>
          <w:szCs w:val="20"/>
        </w:rPr>
        <w:t xml:space="preserve">  </w:t>
      </w:r>
      <w:r w:rsidR="00A10DD7">
        <w:rPr>
          <w:i/>
          <w:sz w:val="20"/>
          <w:szCs w:val="20"/>
        </w:rPr>
        <w:t xml:space="preserve"> Date </w:t>
      </w:r>
      <w:r w:rsidR="006C57FE">
        <w:rPr>
          <w:i/>
          <w:sz w:val="20"/>
          <w:szCs w:val="20"/>
        </w:rPr>
        <w:t xml:space="preserve">                   </w:t>
      </w:r>
      <w:r>
        <w:rPr>
          <w:i/>
          <w:sz w:val="20"/>
          <w:szCs w:val="20"/>
        </w:rPr>
        <w:t xml:space="preserve"> </w:t>
      </w:r>
      <w:r w:rsidR="006C57FE">
        <w:rPr>
          <w:i/>
          <w:sz w:val="20"/>
          <w:szCs w:val="20"/>
        </w:rPr>
        <w:t xml:space="preserve">       </w:t>
      </w:r>
      <w:r w:rsidR="00A10DD7">
        <w:rPr>
          <w:i/>
          <w:sz w:val="20"/>
          <w:szCs w:val="20"/>
        </w:rPr>
        <w:t xml:space="preserve">               </w:t>
      </w:r>
      <w:r w:rsidR="009A2532">
        <w:rPr>
          <w:i/>
          <w:sz w:val="20"/>
          <w:szCs w:val="20"/>
        </w:rPr>
        <w:t xml:space="preserve">Contact </w:t>
      </w:r>
      <w:r>
        <w:rPr>
          <w:i/>
          <w:sz w:val="20"/>
          <w:szCs w:val="20"/>
        </w:rPr>
        <w:t>Phone Number</w:t>
      </w:r>
    </w:p>
    <w:p w14:paraId="712E4B54" w14:textId="77777777" w:rsidR="00166875" w:rsidRDefault="00166875" w:rsidP="006F2291">
      <w:pPr>
        <w:pStyle w:val="NoSpacing"/>
        <w:rPr>
          <w:b/>
          <w:sz w:val="24"/>
          <w:szCs w:val="24"/>
        </w:rPr>
      </w:pPr>
    </w:p>
    <w:p w14:paraId="7A80E07A" w14:textId="4941823D" w:rsidR="00D20017" w:rsidRPr="00C40FFD" w:rsidRDefault="003D3E4D" w:rsidP="006F2291">
      <w:pPr>
        <w:pStyle w:val="NoSpacing"/>
        <w:rPr>
          <w:b/>
          <w:i/>
          <w:sz w:val="28"/>
          <w:szCs w:val="28"/>
        </w:rPr>
      </w:pPr>
      <w:r w:rsidRPr="000403CA"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393AAF8" wp14:editId="1312C8B5">
                <wp:simplePos x="0" y="0"/>
                <wp:positionH relativeFrom="margin">
                  <wp:align>left</wp:align>
                </wp:positionH>
                <wp:positionV relativeFrom="paragraph">
                  <wp:posOffset>28575</wp:posOffset>
                </wp:positionV>
                <wp:extent cx="476250" cy="123825"/>
                <wp:effectExtent l="0" t="19050" r="38100" b="47625"/>
                <wp:wrapNone/>
                <wp:docPr id="11" name="Arrow: Right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123825"/>
                        </a:xfrm>
                        <a:prstGeom prst="rightArrow">
                          <a:avLst/>
                        </a:prstGeom>
                        <a:solidFill>
                          <a:sysClr val="windowText" lastClr="00000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8BA5B7" id="Arrow: Right 11" o:spid="_x0000_s1026" type="#_x0000_t13" style="position:absolute;margin-left:0;margin-top:2.25pt;width:37.5pt;height:9.75pt;z-index:2516899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" adj="18792" fillcolor="windowText" strokecolor="windowText" strokeweight="1pt">
                <w10:wrap anchorx="margin"/>
              </v:shape>
            </w:pict>
          </mc:Fallback>
        </mc:AlternateContent>
      </w:r>
      <w:r>
        <w:rPr>
          <w:b/>
          <w:sz w:val="24"/>
          <w:szCs w:val="24"/>
        </w:rPr>
        <w:t xml:space="preserve">               </w:t>
      </w:r>
      <w:r w:rsidR="00DA0EDA">
        <w:rPr>
          <w:b/>
          <w:sz w:val="24"/>
          <w:szCs w:val="24"/>
        </w:rPr>
        <w:t xml:space="preserve">   </w:t>
      </w:r>
      <w:r w:rsidR="00C40FFD">
        <w:rPr>
          <w:b/>
          <w:sz w:val="28"/>
          <w:szCs w:val="28"/>
        </w:rPr>
        <w:t>FOR INSURANCE COMPANY USE</w:t>
      </w:r>
    </w:p>
    <w:p w14:paraId="3D30A154" w14:textId="543169B7" w:rsidR="009A2532" w:rsidRDefault="00DA0EDA" w:rsidP="00DA0EDA">
      <w:pPr>
        <w:pStyle w:val="NoSpacing"/>
        <w:rPr>
          <w:rStyle w:val="Hyperlink"/>
          <w:color w:val="auto"/>
        </w:rPr>
      </w:pPr>
      <w:r>
        <w:rPr>
          <w:sz w:val="24"/>
          <w:szCs w:val="24"/>
        </w:rPr>
        <w:t>Please notify</w:t>
      </w:r>
      <w:r w:rsidR="005C7069">
        <w:rPr>
          <w:sz w:val="24"/>
          <w:szCs w:val="24"/>
        </w:rPr>
        <w:t xml:space="preserve"> </w:t>
      </w:r>
      <w:r w:rsidR="00A666D7">
        <w:rPr>
          <w:sz w:val="24"/>
          <w:szCs w:val="24"/>
        </w:rPr>
        <w:t>V</w:t>
      </w:r>
      <w:r w:rsidR="005C7069">
        <w:rPr>
          <w:sz w:val="24"/>
          <w:szCs w:val="24"/>
        </w:rPr>
        <w:t>CCVS Sexual A</w:t>
      </w:r>
      <w:r w:rsidR="00A1304C">
        <w:rPr>
          <w:sz w:val="24"/>
          <w:szCs w:val="24"/>
        </w:rPr>
        <w:t>ssault Program</w:t>
      </w:r>
      <w:r>
        <w:rPr>
          <w:sz w:val="24"/>
          <w:szCs w:val="24"/>
        </w:rPr>
        <w:t xml:space="preserve"> by email </w:t>
      </w:r>
      <w:r w:rsidR="006C57FE">
        <w:rPr>
          <w:sz w:val="24"/>
          <w:szCs w:val="24"/>
        </w:rPr>
        <w:t xml:space="preserve">when this confidential communications request </w:t>
      </w:r>
      <w:r w:rsidR="000F482D">
        <w:rPr>
          <w:sz w:val="24"/>
          <w:szCs w:val="24"/>
        </w:rPr>
        <w:t>has been processed and is in effect</w:t>
      </w:r>
      <w:r w:rsidR="006C57FE">
        <w:rPr>
          <w:sz w:val="24"/>
          <w:szCs w:val="24"/>
        </w:rPr>
        <w:t xml:space="preserve">: </w:t>
      </w:r>
      <w:r w:rsidR="00926996">
        <w:rPr>
          <w:sz w:val="24"/>
          <w:szCs w:val="24"/>
        </w:rPr>
        <w:t xml:space="preserve"> </w:t>
      </w:r>
      <w:hyperlink r:id="rId8" w:history="1">
        <w:r w:rsidR="00926996" w:rsidRPr="00765810">
          <w:rPr>
            <w:rStyle w:val="Hyperlink"/>
            <w:color w:val="auto"/>
          </w:rPr>
          <w:t>saprogram@ccvs.vermont.gov</w:t>
        </w:r>
      </w:hyperlink>
    </w:p>
    <w:p w14:paraId="1F31AB16" w14:textId="77777777" w:rsidR="002E6826" w:rsidRDefault="002E6826" w:rsidP="002E6826">
      <w:pPr>
        <w:pStyle w:val="NoSpacing"/>
        <w:jc w:val="center"/>
        <w:rPr>
          <w:b/>
          <w:sz w:val="28"/>
          <w:szCs w:val="28"/>
        </w:rPr>
      </w:pPr>
    </w:p>
    <w:p w14:paraId="68A99CBF" w14:textId="3B629A3C" w:rsidR="000B3D22" w:rsidRDefault="00987517" w:rsidP="002E6826">
      <w:pPr>
        <w:pStyle w:val="NoSpacing"/>
        <w:jc w:val="center"/>
        <w:rPr>
          <w:b/>
          <w:sz w:val="28"/>
          <w:szCs w:val="28"/>
        </w:rPr>
      </w:pPr>
      <w:bookmarkStart w:id="3" w:name="_Hlk529873805"/>
      <w:r w:rsidRPr="00752B69">
        <w:rPr>
          <w:b/>
          <w:sz w:val="28"/>
          <w:szCs w:val="28"/>
        </w:rPr>
        <w:t>Sexual Assault Program</w:t>
      </w:r>
      <w:r w:rsidR="003B6152">
        <w:rPr>
          <w:b/>
          <w:sz w:val="28"/>
          <w:szCs w:val="28"/>
        </w:rPr>
        <w:t xml:space="preserve"> Coordinator</w:t>
      </w:r>
      <w:r>
        <w:rPr>
          <w:b/>
          <w:sz w:val="28"/>
          <w:szCs w:val="28"/>
        </w:rPr>
        <w:t>,</w:t>
      </w:r>
      <w:r w:rsidRPr="00752B69">
        <w:rPr>
          <w:b/>
          <w:sz w:val="28"/>
          <w:szCs w:val="28"/>
        </w:rPr>
        <w:t xml:space="preserve"> 58 South Main St., Suite 1, Waterbury, VT 05675-1599 </w:t>
      </w:r>
    </w:p>
    <w:p w14:paraId="1754EB8A" w14:textId="189BE78A" w:rsidR="00166875" w:rsidRDefault="00357472" w:rsidP="00357472">
      <w:pPr>
        <w:pStyle w:val="NoSpacing"/>
        <w:tabs>
          <w:tab w:val="left" w:pos="2010"/>
          <w:tab w:val="center" w:pos="5400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="00987517" w:rsidRPr="00752B69">
        <w:rPr>
          <w:b/>
          <w:sz w:val="28"/>
          <w:szCs w:val="28"/>
        </w:rPr>
        <w:t>Phone 802-241-1250 x104</w:t>
      </w:r>
      <w:r w:rsidR="00987517">
        <w:rPr>
          <w:b/>
          <w:sz w:val="28"/>
          <w:szCs w:val="28"/>
        </w:rPr>
        <w:t>,</w:t>
      </w:r>
      <w:r w:rsidR="00987517" w:rsidRPr="00752B69">
        <w:rPr>
          <w:b/>
          <w:sz w:val="28"/>
          <w:szCs w:val="28"/>
        </w:rPr>
        <w:t xml:space="preserve"> Fax 802-241-1253</w:t>
      </w:r>
    </w:p>
    <w:bookmarkEnd w:id="3"/>
    <w:p w14:paraId="1B899C32" w14:textId="0BB0C3D1" w:rsidR="00166875" w:rsidRDefault="00166875" w:rsidP="002E6826">
      <w:pPr>
        <w:pStyle w:val="NoSpacing"/>
        <w:jc w:val="center"/>
        <w:rPr>
          <w:b/>
          <w:sz w:val="28"/>
          <w:szCs w:val="28"/>
        </w:rPr>
        <w:sectPr w:rsidR="00166875" w:rsidSect="002473B2">
          <w:footerReference w:type="default" r:id="rId9"/>
          <w:footerReference w:type="first" r:id="rId10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620C2B40" w14:textId="77777777" w:rsidR="002473B2" w:rsidRDefault="00166875" w:rsidP="003E3F58">
      <w:pPr>
        <w:pStyle w:val="NoSpacing"/>
        <w:rPr>
          <w:b/>
          <w:sz w:val="28"/>
          <w:szCs w:val="28"/>
        </w:rPr>
      </w:pPr>
      <w:r w:rsidRPr="00E61E2F">
        <w:rPr>
          <w:noProof/>
        </w:rPr>
        <w:lastRenderedPageBreak/>
        <w:drawing>
          <wp:inline distT="0" distB="0" distL="0" distR="0" wp14:anchorId="11E030F8" wp14:editId="60C3422E">
            <wp:extent cx="1676400" cy="377530"/>
            <wp:effectExtent l="0" t="0" r="0" b="3810"/>
            <wp:docPr id="5" name="Picture 5" descr="X:\Stuff_For_Staff\Letterhead &amp; Logo\logo - dark with clear backgrou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X:\Stuff_For_Staff\Letterhead &amp; Logo\logo - dark with clear background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9718" cy="441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sz w:val="28"/>
          <w:szCs w:val="28"/>
        </w:rPr>
        <w:t xml:space="preserve">     </w:t>
      </w:r>
    </w:p>
    <w:p w14:paraId="4642A9D7" w14:textId="152C5D83" w:rsidR="00024453" w:rsidRDefault="00166875" w:rsidP="003E3F58">
      <w:pPr>
        <w:pStyle w:val="NoSpacing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                                                                                     </w:t>
      </w:r>
      <w:r w:rsidR="000B3D22">
        <w:rPr>
          <w:b/>
          <w:sz w:val="28"/>
          <w:szCs w:val="28"/>
        </w:rPr>
        <w:t xml:space="preserve">  </w:t>
      </w:r>
    </w:p>
    <w:p w14:paraId="002634FF" w14:textId="6C98FB0A" w:rsidR="007F31AE" w:rsidRDefault="00151CB4" w:rsidP="00AE345D">
      <w:pPr>
        <w:pStyle w:val="NoSpacing"/>
        <w:jc w:val="center"/>
        <w:rPr>
          <w:b/>
          <w:sz w:val="28"/>
          <w:szCs w:val="28"/>
        </w:rPr>
      </w:pPr>
      <w:r w:rsidRPr="00151CB4">
        <w:rPr>
          <w:b/>
          <w:sz w:val="28"/>
          <w:szCs w:val="28"/>
        </w:rPr>
        <w:t>INSTRUCTIONS FOR COMPLETING “REQUEST FOR CONFIDENTIAL COMMUNICATIONS OF PERSON</w:t>
      </w:r>
      <w:r w:rsidR="00FF7B0A">
        <w:rPr>
          <w:b/>
          <w:sz w:val="28"/>
          <w:szCs w:val="28"/>
        </w:rPr>
        <w:t>AL</w:t>
      </w:r>
      <w:r w:rsidRPr="00151CB4">
        <w:rPr>
          <w:b/>
          <w:sz w:val="28"/>
          <w:szCs w:val="28"/>
        </w:rPr>
        <w:t xml:space="preserve"> HEALTH INFORMATION</w:t>
      </w:r>
      <w:r w:rsidR="00FF7B0A">
        <w:rPr>
          <w:b/>
          <w:sz w:val="28"/>
          <w:szCs w:val="28"/>
        </w:rPr>
        <w:t xml:space="preserve"> (</w:t>
      </w:r>
      <w:r w:rsidR="00E21D5C">
        <w:rPr>
          <w:b/>
          <w:sz w:val="28"/>
          <w:szCs w:val="28"/>
        </w:rPr>
        <w:t>PHI)</w:t>
      </w:r>
      <w:r w:rsidR="00A10DD7">
        <w:rPr>
          <w:b/>
          <w:sz w:val="28"/>
          <w:szCs w:val="28"/>
        </w:rPr>
        <w:t xml:space="preserve"> FOR BCBS-VT, MVP, AND CIGNA</w:t>
      </w:r>
      <w:r w:rsidR="00E21D5C">
        <w:rPr>
          <w:b/>
          <w:sz w:val="28"/>
          <w:szCs w:val="28"/>
        </w:rPr>
        <w:t>”</w:t>
      </w:r>
    </w:p>
    <w:p w14:paraId="43E39A88" w14:textId="77777777" w:rsidR="000B3D22" w:rsidRPr="00AE345D" w:rsidRDefault="000B3D22" w:rsidP="00AE345D">
      <w:pPr>
        <w:pStyle w:val="NoSpacing"/>
        <w:jc w:val="center"/>
        <w:rPr>
          <w:color w:val="808080" w:themeColor="background1" w:themeShade="80"/>
          <w:sz w:val="32"/>
          <w:szCs w:val="32"/>
        </w:rPr>
      </w:pPr>
    </w:p>
    <w:p w14:paraId="70A55107" w14:textId="7111F74E" w:rsidR="00151CB4" w:rsidRPr="00752B69" w:rsidRDefault="007F31AE" w:rsidP="00151CB4">
      <w:pPr>
        <w:pStyle w:val="NoSpacing"/>
        <w:rPr>
          <w:sz w:val="28"/>
          <w:szCs w:val="28"/>
        </w:rPr>
      </w:pPr>
      <w:r w:rsidRPr="007F31AE"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54D1FA83" wp14:editId="4FB8D161">
                <wp:simplePos x="0" y="0"/>
                <wp:positionH relativeFrom="margin">
                  <wp:posOffset>-323850</wp:posOffset>
                </wp:positionH>
                <wp:positionV relativeFrom="paragraph">
                  <wp:posOffset>26670</wp:posOffset>
                </wp:positionV>
                <wp:extent cx="476250" cy="133350"/>
                <wp:effectExtent l="0" t="19050" r="38100" b="38100"/>
                <wp:wrapNone/>
                <wp:docPr id="9" name="Arrow: Right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133350"/>
                        </a:xfrm>
                        <a:prstGeom prst="rightArrow">
                          <a:avLst/>
                        </a:prstGeom>
                        <a:solidFill>
                          <a:sysClr val="windowText" lastClr="00000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034034" id="Arrow: Right 9" o:spid="_x0000_s1026" type="#_x0000_t13" style="position:absolute;margin-left:-25.5pt;margin-top:2.1pt;width:37.5pt;height:10.5pt;z-index:2517084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" adj="18576" fillcolor="windowText" strokecolor="windowText" strokeweight="1pt">
                <w10:wrap anchorx="margin"/>
              </v:shape>
            </w:pict>
          </mc:Fallback>
        </mc:AlternateContent>
      </w:r>
      <w:r w:rsidR="003E3F58" w:rsidRPr="007F31AE">
        <w:rPr>
          <w:b/>
          <w:sz w:val="24"/>
          <w:szCs w:val="24"/>
        </w:rPr>
        <w:t xml:space="preserve">       </w:t>
      </w:r>
      <w:r w:rsidR="003E3F58" w:rsidRPr="00752B69">
        <w:rPr>
          <w:b/>
          <w:sz w:val="28"/>
          <w:szCs w:val="28"/>
        </w:rPr>
        <w:t>STEP 1: TO BE COMPLETED BY THE PATIENT/MEMBER</w:t>
      </w:r>
      <w:r w:rsidR="007A4420">
        <w:rPr>
          <w:b/>
          <w:sz w:val="28"/>
          <w:szCs w:val="28"/>
        </w:rPr>
        <w:t xml:space="preserve"> (Patient Instructions)</w:t>
      </w:r>
    </w:p>
    <w:p w14:paraId="6FBA07C1" w14:textId="088DD9B1" w:rsidR="00151CB4" w:rsidRPr="00752B69" w:rsidRDefault="00BE304B" w:rsidP="00151CB4">
      <w:pPr>
        <w:pStyle w:val="NoSpacing"/>
        <w:numPr>
          <w:ilvl w:val="0"/>
          <w:numId w:val="14"/>
        </w:numPr>
        <w:rPr>
          <w:sz w:val="24"/>
          <w:szCs w:val="24"/>
        </w:rPr>
      </w:pPr>
      <w:r>
        <w:rPr>
          <w:b/>
          <w:sz w:val="24"/>
          <w:szCs w:val="24"/>
        </w:rPr>
        <w:t>My Name (</w:t>
      </w:r>
      <w:r w:rsidR="006C50B9" w:rsidRPr="00752B69">
        <w:rPr>
          <w:b/>
          <w:sz w:val="24"/>
          <w:szCs w:val="24"/>
        </w:rPr>
        <w:t>Patient/Member</w:t>
      </w:r>
      <w:r>
        <w:rPr>
          <w:b/>
          <w:sz w:val="24"/>
          <w:szCs w:val="24"/>
        </w:rPr>
        <w:t>)</w:t>
      </w:r>
      <w:r w:rsidR="00A432C3" w:rsidRPr="00752B69">
        <w:rPr>
          <w:sz w:val="24"/>
          <w:szCs w:val="24"/>
        </w:rPr>
        <w:t>- This is your name as written on your</w:t>
      </w:r>
      <w:r w:rsidR="00151CB4" w:rsidRPr="00752B69">
        <w:rPr>
          <w:sz w:val="24"/>
          <w:szCs w:val="24"/>
        </w:rPr>
        <w:t xml:space="preserve"> health insurance identification card. It may be different from the name of the </w:t>
      </w:r>
      <w:r>
        <w:rPr>
          <w:sz w:val="24"/>
          <w:szCs w:val="24"/>
        </w:rPr>
        <w:t xml:space="preserve">primary </w:t>
      </w:r>
      <w:r w:rsidR="00151CB4" w:rsidRPr="00752B69">
        <w:rPr>
          <w:sz w:val="24"/>
          <w:szCs w:val="24"/>
        </w:rPr>
        <w:t>subscriber.</w:t>
      </w:r>
      <w:r w:rsidR="005B3C9B" w:rsidRPr="00752B69">
        <w:rPr>
          <w:sz w:val="24"/>
          <w:szCs w:val="24"/>
        </w:rPr>
        <w:t xml:space="preserve"> </w:t>
      </w:r>
      <w:r w:rsidR="006C50B9" w:rsidRPr="00752B69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primary </w:t>
      </w:r>
      <w:r w:rsidR="006C50B9" w:rsidRPr="00752B69">
        <w:rPr>
          <w:sz w:val="24"/>
          <w:szCs w:val="24"/>
        </w:rPr>
        <w:t>subscriber is the individual</w:t>
      </w:r>
      <w:r w:rsidR="007A4420">
        <w:rPr>
          <w:sz w:val="24"/>
          <w:szCs w:val="24"/>
        </w:rPr>
        <w:t xml:space="preserve"> who</w:t>
      </w:r>
      <w:r>
        <w:rPr>
          <w:sz w:val="24"/>
          <w:szCs w:val="24"/>
        </w:rPr>
        <w:t xml:space="preserve"> first signed up for the health insurance</w:t>
      </w:r>
      <w:r w:rsidR="006C50B9" w:rsidRPr="00752B69">
        <w:rPr>
          <w:sz w:val="24"/>
          <w:szCs w:val="24"/>
        </w:rPr>
        <w:t xml:space="preserve">. </w:t>
      </w:r>
      <w:r w:rsidR="0031572B" w:rsidRPr="00752B69">
        <w:rPr>
          <w:sz w:val="24"/>
          <w:szCs w:val="24"/>
        </w:rPr>
        <w:t xml:space="preserve">For example, the </w:t>
      </w:r>
      <w:r>
        <w:rPr>
          <w:sz w:val="24"/>
          <w:szCs w:val="24"/>
        </w:rPr>
        <w:t xml:space="preserve">primary </w:t>
      </w:r>
      <w:r w:rsidR="0031572B" w:rsidRPr="00752B69">
        <w:rPr>
          <w:sz w:val="24"/>
          <w:szCs w:val="24"/>
        </w:rPr>
        <w:t>subscriber may be your parent or spouse.</w:t>
      </w:r>
    </w:p>
    <w:p w14:paraId="7C28C9A6" w14:textId="2EED19A1" w:rsidR="00A432C3" w:rsidRPr="00752B69" w:rsidRDefault="00BE304B" w:rsidP="00983A53">
      <w:pPr>
        <w:pStyle w:val="NoSpacing"/>
        <w:numPr>
          <w:ilvl w:val="0"/>
          <w:numId w:val="14"/>
        </w:numPr>
        <w:rPr>
          <w:sz w:val="24"/>
          <w:szCs w:val="24"/>
        </w:rPr>
      </w:pPr>
      <w:r>
        <w:rPr>
          <w:b/>
          <w:sz w:val="24"/>
          <w:szCs w:val="24"/>
        </w:rPr>
        <w:t xml:space="preserve">My </w:t>
      </w:r>
      <w:r w:rsidR="000320AA" w:rsidRPr="00752B69">
        <w:rPr>
          <w:b/>
          <w:sz w:val="24"/>
          <w:szCs w:val="24"/>
        </w:rPr>
        <w:t>Health Insurer</w:t>
      </w:r>
      <w:r w:rsidR="00151CB4" w:rsidRPr="00752B69">
        <w:rPr>
          <w:sz w:val="24"/>
          <w:szCs w:val="24"/>
        </w:rPr>
        <w:t xml:space="preserve">- Check one. </w:t>
      </w:r>
      <w:r w:rsidR="00F161DE" w:rsidRPr="00752B69">
        <w:rPr>
          <w:sz w:val="24"/>
          <w:szCs w:val="24"/>
        </w:rPr>
        <w:t>This form is only used for the three health insurers listed</w:t>
      </w:r>
      <w:r w:rsidR="00A432C3" w:rsidRPr="00752B69">
        <w:rPr>
          <w:sz w:val="24"/>
          <w:szCs w:val="24"/>
        </w:rPr>
        <w:t>.</w:t>
      </w:r>
      <w:r w:rsidR="00F161DE" w:rsidRPr="00752B69">
        <w:rPr>
          <w:sz w:val="24"/>
          <w:szCs w:val="24"/>
        </w:rPr>
        <w:t xml:space="preserve"> </w:t>
      </w:r>
      <w:r w:rsidR="006C50B9" w:rsidRPr="00752B69">
        <w:rPr>
          <w:sz w:val="24"/>
          <w:szCs w:val="24"/>
        </w:rPr>
        <w:t>Vermont Center for Crime Victim Services</w:t>
      </w:r>
      <w:r w:rsidR="00F161DE" w:rsidRPr="00752B69">
        <w:rPr>
          <w:sz w:val="24"/>
          <w:szCs w:val="24"/>
        </w:rPr>
        <w:t xml:space="preserve"> cannot</w:t>
      </w:r>
      <w:r w:rsidR="00A432C3" w:rsidRPr="00752B69">
        <w:rPr>
          <w:sz w:val="24"/>
          <w:szCs w:val="24"/>
        </w:rPr>
        <w:t xml:space="preserve"> facilitate a </w:t>
      </w:r>
      <w:r w:rsidR="00983A53" w:rsidRPr="00752B69">
        <w:rPr>
          <w:i/>
          <w:sz w:val="24"/>
          <w:szCs w:val="24"/>
        </w:rPr>
        <w:t>C</w:t>
      </w:r>
      <w:r w:rsidR="00A432C3" w:rsidRPr="00752B69">
        <w:rPr>
          <w:i/>
          <w:sz w:val="24"/>
          <w:szCs w:val="24"/>
        </w:rPr>
        <w:t xml:space="preserve">onfidential </w:t>
      </w:r>
      <w:r w:rsidR="00983A53" w:rsidRPr="00752B69">
        <w:rPr>
          <w:i/>
          <w:sz w:val="24"/>
          <w:szCs w:val="24"/>
        </w:rPr>
        <w:t>C</w:t>
      </w:r>
      <w:r w:rsidR="00A432C3" w:rsidRPr="00752B69">
        <w:rPr>
          <w:i/>
          <w:sz w:val="24"/>
          <w:szCs w:val="24"/>
        </w:rPr>
        <w:t xml:space="preserve">ommunication </w:t>
      </w:r>
      <w:r w:rsidR="00983A53" w:rsidRPr="00752B69">
        <w:rPr>
          <w:i/>
          <w:sz w:val="24"/>
          <w:szCs w:val="24"/>
        </w:rPr>
        <w:t>R</w:t>
      </w:r>
      <w:r w:rsidR="00A432C3" w:rsidRPr="00752B69">
        <w:rPr>
          <w:i/>
          <w:sz w:val="24"/>
          <w:szCs w:val="24"/>
        </w:rPr>
        <w:t xml:space="preserve">equest </w:t>
      </w:r>
      <w:r w:rsidR="00983A53" w:rsidRPr="00752B69">
        <w:rPr>
          <w:i/>
          <w:sz w:val="24"/>
          <w:szCs w:val="24"/>
        </w:rPr>
        <w:t xml:space="preserve">of </w:t>
      </w:r>
      <w:r w:rsidR="0031572B" w:rsidRPr="00752B69">
        <w:rPr>
          <w:i/>
          <w:sz w:val="24"/>
          <w:szCs w:val="24"/>
        </w:rPr>
        <w:t>P</w:t>
      </w:r>
      <w:r w:rsidR="00983A53" w:rsidRPr="00752B69">
        <w:rPr>
          <w:i/>
          <w:sz w:val="24"/>
          <w:szCs w:val="24"/>
        </w:rPr>
        <w:t>rotected Health Information</w:t>
      </w:r>
      <w:r w:rsidR="00AE345D">
        <w:rPr>
          <w:sz w:val="24"/>
          <w:szCs w:val="24"/>
        </w:rPr>
        <w:t xml:space="preserve"> for policies NOT</w:t>
      </w:r>
      <w:r w:rsidR="00A432C3" w:rsidRPr="00752B69">
        <w:rPr>
          <w:sz w:val="24"/>
          <w:szCs w:val="24"/>
        </w:rPr>
        <w:t xml:space="preserve"> based in Vermont. </w:t>
      </w:r>
      <w:r w:rsidR="00E6208B" w:rsidRPr="00752B69">
        <w:rPr>
          <w:sz w:val="24"/>
          <w:szCs w:val="24"/>
        </w:rPr>
        <w:t xml:space="preserve">Vermont </w:t>
      </w:r>
      <w:r w:rsidR="00A432C3" w:rsidRPr="00752B69">
        <w:rPr>
          <w:sz w:val="24"/>
          <w:szCs w:val="24"/>
        </w:rPr>
        <w:t>Medicaid does NOT utilize this form since they DO NOT send out confidential communications such as Explanation of Benefits (EOB’s).</w:t>
      </w:r>
      <w:r w:rsidR="00E6208B" w:rsidRPr="00752B69">
        <w:rPr>
          <w:sz w:val="24"/>
          <w:szCs w:val="24"/>
        </w:rPr>
        <w:t xml:space="preserve"> If you have Vermont Medicaid</w:t>
      </w:r>
      <w:r w:rsidR="006C50B9" w:rsidRPr="00752B69">
        <w:rPr>
          <w:sz w:val="24"/>
          <w:szCs w:val="24"/>
        </w:rPr>
        <w:t xml:space="preserve">, Out of State Insurance or No insurance </w:t>
      </w:r>
      <w:r w:rsidR="0031572B" w:rsidRPr="00752B69">
        <w:rPr>
          <w:sz w:val="24"/>
          <w:szCs w:val="24"/>
        </w:rPr>
        <w:t>DO NOT</w:t>
      </w:r>
      <w:r w:rsidR="006C50B9" w:rsidRPr="00752B69">
        <w:rPr>
          <w:sz w:val="24"/>
          <w:szCs w:val="24"/>
        </w:rPr>
        <w:t xml:space="preserve"> complete this form.</w:t>
      </w:r>
    </w:p>
    <w:p w14:paraId="25D2A675" w14:textId="510EF158" w:rsidR="00A432C3" w:rsidRPr="00752B69" w:rsidRDefault="00BE304B" w:rsidP="00151CB4">
      <w:pPr>
        <w:pStyle w:val="NoSpacing"/>
        <w:numPr>
          <w:ilvl w:val="0"/>
          <w:numId w:val="14"/>
        </w:numPr>
        <w:rPr>
          <w:sz w:val="24"/>
          <w:szCs w:val="24"/>
        </w:rPr>
      </w:pPr>
      <w:r>
        <w:rPr>
          <w:b/>
          <w:sz w:val="24"/>
          <w:szCs w:val="24"/>
        </w:rPr>
        <w:t xml:space="preserve">My </w:t>
      </w:r>
      <w:r w:rsidR="006C50B9" w:rsidRPr="00752B69">
        <w:rPr>
          <w:b/>
          <w:sz w:val="24"/>
          <w:szCs w:val="24"/>
        </w:rPr>
        <w:t>Member</w:t>
      </w:r>
      <w:r w:rsidR="00A432C3" w:rsidRPr="00752B69">
        <w:rPr>
          <w:b/>
          <w:sz w:val="24"/>
          <w:szCs w:val="24"/>
        </w:rPr>
        <w:t xml:space="preserve"> ID</w:t>
      </w:r>
      <w:r>
        <w:rPr>
          <w:b/>
          <w:sz w:val="24"/>
          <w:szCs w:val="24"/>
        </w:rPr>
        <w:t xml:space="preserve"> Number</w:t>
      </w:r>
      <w:r w:rsidR="005B3C9B" w:rsidRPr="00752B69">
        <w:rPr>
          <w:sz w:val="24"/>
          <w:szCs w:val="24"/>
        </w:rPr>
        <w:t xml:space="preserve">- </w:t>
      </w:r>
      <w:r w:rsidR="00E6208B" w:rsidRPr="00752B69">
        <w:rPr>
          <w:sz w:val="24"/>
          <w:szCs w:val="24"/>
        </w:rPr>
        <w:t>Provide your member ID number</w:t>
      </w:r>
      <w:r w:rsidR="006C50B9" w:rsidRPr="00752B69">
        <w:rPr>
          <w:sz w:val="24"/>
          <w:szCs w:val="24"/>
        </w:rPr>
        <w:t xml:space="preserve"> not Group Number</w:t>
      </w:r>
      <w:r w:rsidR="00E6208B" w:rsidRPr="00752B69">
        <w:rPr>
          <w:sz w:val="24"/>
          <w:szCs w:val="24"/>
        </w:rPr>
        <w:t xml:space="preserve">. </w:t>
      </w:r>
      <w:r w:rsidR="005B3C9B" w:rsidRPr="00752B69">
        <w:rPr>
          <w:sz w:val="24"/>
          <w:szCs w:val="24"/>
        </w:rPr>
        <w:t>This number is</w:t>
      </w:r>
      <w:r w:rsidR="00A432C3" w:rsidRPr="00752B69">
        <w:rPr>
          <w:sz w:val="24"/>
          <w:szCs w:val="24"/>
        </w:rPr>
        <w:t xml:space="preserve"> on your health insurance identification card</w:t>
      </w:r>
      <w:r w:rsidR="0031572B" w:rsidRPr="00752B69">
        <w:rPr>
          <w:sz w:val="24"/>
          <w:szCs w:val="24"/>
        </w:rPr>
        <w:t>, usually</w:t>
      </w:r>
      <w:r w:rsidR="005B3C9B" w:rsidRPr="00752B69">
        <w:rPr>
          <w:sz w:val="24"/>
          <w:szCs w:val="24"/>
        </w:rPr>
        <w:t xml:space="preserve"> </w:t>
      </w:r>
      <w:r w:rsidR="00A432C3" w:rsidRPr="00752B69">
        <w:rPr>
          <w:sz w:val="24"/>
          <w:szCs w:val="24"/>
        </w:rPr>
        <w:t xml:space="preserve">next to the abbreviation </w:t>
      </w:r>
      <w:r w:rsidR="005B3C9B" w:rsidRPr="00752B69">
        <w:rPr>
          <w:sz w:val="24"/>
          <w:szCs w:val="24"/>
        </w:rPr>
        <w:t>“</w:t>
      </w:r>
      <w:r w:rsidR="00A432C3" w:rsidRPr="00752B69">
        <w:rPr>
          <w:sz w:val="24"/>
          <w:szCs w:val="24"/>
        </w:rPr>
        <w:t>ID</w:t>
      </w:r>
      <w:r w:rsidR="005B3C9B" w:rsidRPr="00752B69">
        <w:rPr>
          <w:sz w:val="24"/>
          <w:szCs w:val="24"/>
        </w:rPr>
        <w:t>”</w:t>
      </w:r>
      <w:r w:rsidR="00A432C3" w:rsidRPr="00752B69">
        <w:rPr>
          <w:sz w:val="24"/>
          <w:szCs w:val="24"/>
        </w:rPr>
        <w:t>.</w:t>
      </w:r>
      <w:r w:rsidR="00342582" w:rsidRPr="00752B69">
        <w:rPr>
          <w:sz w:val="24"/>
          <w:szCs w:val="24"/>
        </w:rPr>
        <w:t xml:space="preserve"> If you do not have th</w:t>
      </w:r>
      <w:r w:rsidR="000320AA" w:rsidRPr="00752B69">
        <w:rPr>
          <w:sz w:val="24"/>
          <w:szCs w:val="24"/>
        </w:rPr>
        <w:t>is number, your health insurer</w:t>
      </w:r>
      <w:r w:rsidR="00342582" w:rsidRPr="00752B69">
        <w:rPr>
          <w:sz w:val="24"/>
          <w:szCs w:val="24"/>
        </w:rPr>
        <w:t xml:space="preserve"> may be able to locate your policy based on your name and date of birth.</w:t>
      </w:r>
    </w:p>
    <w:p w14:paraId="04CDBDBF" w14:textId="454D9502" w:rsidR="00A432C3" w:rsidRDefault="006C50B9" w:rsidP="00151CB4">
      <w:pPr>
        <w:pStyle w:val="NoSpacing"/>
        <w:numPr>
          <w:ilvl w:val="0"/>
          <w:numId w:val="14"/>
        </w:numPr>
        <w:rPr>
          <w:sz w:val="24"/>
          <w:szCs w:val="24"/>
        </w:rPr>
      </w:pPr>
      <w:r w:rsidRPr="00752B69">
        <w:rPr>
          <w:b/>
          <w:sz w:val="24"/>
          <w:szCs w:val="24"/>
        </w:rPr>
        <w:t>Patient/Member</w:t>
      </w:r>
      <w:r w:rsidR="00A432C3" w:rsidRPr="00752B69">
        <w:rPr>
          <w:b/>
          <w:sz w:val="24"/>
          <w:szCs w:val="24"/>
        </w:rPr>
        <w:t xml:space="preserve"> Date of Birth</w:t>
      </w:r>
      <w:r w:rsidR="00E6208B" w:rsidRPr="00752B69">
        <w:rPr>
          <w:sz w:val="24"/>
          <w:szCs w:val="24"/>
        </w:rPr>
        <w:t xml:space="preserve">- Provide </w:t>
      </w:r>
      <w:r w:rsidR="0031572B" w:rsidRPr="00752B69">
        <w:rPr>
          <w:sz w:val="24"/>
          <w:szCs w:val="24"/>
        </w:rPr>
        <w:t>YOUR</w:t>
      </w:r>
      <w:r w:rsidR="00E6208B" w:rsidRPr="00752B69">
        <w:rPr>
          <w:sz w:val="24"/>
          <w:szCs w:val="24"/>
        </w:rPr>
        <w:t xml:space="preserve"> date of birth</w:t>
      </w:r>
      <w:r w:rsidR="00A432C3" w:rsidRPr="00752B69">
        <w:rPr>
          <w:sz w:val="24"/>
          <w:szCs w:val="24"/>
        </w:rPr>
        <w:t>.</w:t>
      </w:r>
    </w:p>
    <w:p w14:paraId="4C5A57F9" w14:textId="3C7799CD" w:rsidR="00BE304B" w:rsidRDefault="00BE304B" w:rsidP="00151CB4">
      <w:pPr>
        <w:pStyle w:val="NoSpacing"/>
        <w:numPr>
          <w:ilvl w:val="0"/>
          <w:numId w:val="14"/>
        </w:numPr>
        <w:rPr>
          <w:sz w:val="24"/>
          <w:szCs w:val="24"/>
        </w:rPr>
      </w:pPr>
      <w:r>
        <w:rPr>
          <w:b/>
          <w:sz w:val="24"/>
          <w:szCs w:val="24"/>
        </w:rPr>
        <w:t>My relationship to the subscriber</w:t>
      </w:r>
      <w:r w:rsidRPr="00BE304B">
        <w:rPr>
          <w:sz w:val="24"/>
          <w:szCs w:val="24"/>
        </w:rPr>
        <w:t>-</w:t>
      </w:r>
      <w:r>
        <w:rPr>
          <w:sz w:val="24"/>
          <w:szCs w:val="24"/>
        </w:rPr>
        <w:t xml:space="preserve"> If you signed up for your health insurance</w:t>
      </w:r>
      <w:r w:rsidR="002D2074">
        <w:rPr>
          <w:sz w:val="24"/>
          <w:szCs w:val="24"/>
        </w:rPr>
        <w:t>, you are the subscriber, write</w:t>
      </w:r>
      <w:r>
        <w:rPr>
          <w:sz w:val="24"/>
          <w:szCs w:val="24"/>
        </w:rPr>
        <w:t xml:space="preserve"> “self”. If you are a member under someone else’s</w:t>
      </w:r>
      <w:r w:rsidR="003B6152">
        <w:rPr>
          <w:sz w:val="24"/>
          <w:szCs w:val="24"/>
        </w:rPr>
        <w:t xml:space="preserve"> insurance, </w:t>
      </w:r>
      <w:r w:rsidR="002D2074">
        <w:rPr>
          <w:sz w:val="24"/>
          <w:szCs w:val="24"/>
        </w:rPr>
        <w:t>what is your relationship to them?</w:t>
      </w:r>
    </w:p>
    <w:p w14:paraId="6970BAF4" w14:textId="7E1A251F" w:rsidR="00BE304B" w:rsidRPr="00752B69" w:rsidRDefault="007A4420" w:rsidP="00151CB4">
      <w:pPr>
        <w:pStyle w:val="NoSpacing"/>
        <w:numPr>
          <w:ilvl w:val="0"/>
          <w:numId w:val="14"/>
        </w:numPr>
        <w:rPr>
          <w:sz w:val="24"/>
          <w:szCs w:val="24"/>
        </w:rPr>
      </w:pPr>
      <w:r>
        <w:rPr>
          <w:b/>
          <w:sz w:val="24"/>
          <w:szCs w:val="24"/>
        </w:rPr>
        <w:t xml:space="preserve">Primary </w:t>
      </w:r>
      <w:r w:rsidR="00BE304B">
        <w:rPr>
          <w:b/>
          <w:sz w:val="24"/>
          <w:szCs w:val="24"/>
        </w:rPr>
        <w:t>Subscriber’s Mailing Address</w:t>
      </w:r>
      <w:r w:rsidR="00BE304B" w:rsidRPr="00BE304B">
        <w:rPr>
          <w:sz w:val="24"/>
          <w:szCs w:val="24"/>
        </w:rPr>
        <w:t>-</w:t>
      </w:r>
      <w:r w:rsidR="00AE345D">
        <w:rPr>
          <w:sz w:val="24"/>
          <w:szCs w:val="24"/>
        </w:rPr>
        <w:t xml:space="preserve"> This is this address of the primary subscriber and may or may not be your address.</w:t>
      </w:r>
      <w:r w:rsidR="003B6152">
        <w:rPr>
          <w:sz w:val="24"/>
          <w:szCs w:val="24"/>
        </w:rPr>
        <w:t xml:space="preserve"> We will NOT contact the primary subscriber. </w:t>
      </w:r>
    </w:p>
    <w:p w14:paraId="63F4ED40" w14:textId="5586328D" w:rsidR="00A432C3" w:rsidRDefault="003B6152" w:rsidP="00D379B1">
      <w:pPr>
        <w:pStyle w:val="NoSpacing"/>
        <w:numPr>
          <w:ilvl w:val="0"/>
          <w:numId w:val="14"/>
        </w:numPr>
        <w:rPr>
          <w:sz w:val="24"/>
          <w:szCs w:val="24"/>
        </w:rPr>
      </w:pPr>
      <w:r>
        <w:rPr>
          <w:b/>
          <w:sz w:val="24"/>
          <w:szCs w:val="24"/>
        </w:rPr>
        <w:t>Alternative</w:t>
      </w:r>
      <w:r w:rsidR="00A432C3" w:rsidRPr="00752B69">
        <w:rPr>
          <w:b/>
          <w:sz w:val="24"/>
          <w:szCs w:val="24"/>
        </w:rPr>
        <w:t xml:space="preserve"> Address</w:t>
      </w:r>
      <w:r w:rsidR="00A432C3" w:rsidRPr="00752B69">
        <w:rPr>
          <w:sz w:val="24"/>
          <w:szCs w:val="24"/>
        </w:rPr>
        <w:t>- Please choose only one of the two options:</w:t>
      </w:r>
    </w:p>
    <w:p w14:paraId="463E982D" w14:textId="6262054F" w:rsidR="00342582" w:rsidRDefault="00AE345D" w:rsidP="00AE345D">
      <w:pPr>
        <w:pStyle w:val="NoSpacing"/>
        <w:ind w:left="720"/>
        <w:rPr>
          <w:sz w:val="24"/>
          <w:szCs w:val="24"/>
        </w:rPr>
      </w:pPr>
      <w:r>
        <w:rPr>
          <w:b/>
          <w:sz w:val="24"/>
          <w:szCs w:val="24"/>
        </w:rPr>
        <w:t>a</w:t>
      </w:r>
      <w:r w:rsidRPr="00AE345D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="005B3C9B" w:rsidRPr="00AE345D">
        <w:rPr>
          <w:sz w:val="24"/>
          <w:szCs w:val="24"/>
        </w:rPr>
        <w:t>Th</w:t>
      </w:r>
      <w:r w:rsidR="00F161DE" w:rsidRPr="00AE345D">
        <w:rPr>
          <w:sz w:val="24"/>
          <w:szCs w:val="24"/>
        </w:rPr>
        <w:t>e first</w:t>
      </w:r>
      <w:r w:rsidR="005B3C9B" w:rsidRPr="00AE345D">
        <w:rPr>
          <w:sz w:val="24"/>
          <w:szCs w:val="24"/>
        </w:rPr>
        <w:t xml:space="preserve"> option a</w:t>
      </w:r>
      <w:r w:rsidR="00A432C3" w:rsidRPr="00AE345D">
        <w:rPr>
          <w:sz w:val="24"/>
          <w:szCs w:val="24"/>
        </w:rPr>
        <w:t xml:space="preserve">llows </w:t>
      </w:r>
      <w:r w:rsidR="00F161DE" w:rsidRPr="00AE345D">
        <w:rPr>
          <w:sz w:val="24"/>
          <w:szCs w:val="24"/>
        </w:rPr>
        <w:t>your health</w:t>
      </w:r>
      <w:r w:rsidR="005B3C9B" w:rsidRPr="00AE345D">
        <w:rPr>
          <w:sz w:val="24"/>
          <w:szCs w:val="24"/>
        </w:rPr>
        <w:t xml:space="preserve"> insur</w:t>
      </w:r>
      <w:r w:rsidR="00F161DE" w:rsidRPr="00AE345D">
        <w:rPr>
          <w:sz w:val="24"/>
          <w:szCs w:val="24"/>
        </w:rPr>
        <w:t>er</w:t>
      </w:r>
      <w:r w:rsidR="005B3C9B" w:rsidRPr="00AE345D">
        <w:rPr>
          <w:sz w:val="24"/>
          <w:szCs w:val="24"/>
        </w:rPr>
        <w:t xml:space="preserve"> to mail documents with </w:t>
      </w:r>
      <w:r w:rsidR="00342582" w:rsidRPr="00AE345D">
        <w:rPr>
          <w:sz w:val="24"/>
          <w:szCs w:val="24"/>
        </w:rPr>
        <w:t xml:space="preserve">your </w:t>
      </w:r>
      <w:r w:rsidR="005B3C9B" w:rsidRPr="00AE345D">
        <w:rPr>
          <w:sz w:val="24"/>
          <w:szCs w:val="24"/>
        </w:rPr>
        <w:t>p</w:t>
      </w:r>
      <w:r w:rsidR="006C50B9" w:rsidRPr="00AE345D">
        <w:rPr>
          <w:sz w:val="24"/>
          <w:szCs w:val="24"/>
        </w:rPr>
        <w:t>rotected</w:t>
      </w:r>
      <w:r w:rsidR="005B3C9B" w:rsidRPr="00AE345D">
        <w:rPr>
          <w:sz w:val="24"/>
          <w:szCs w:val="24"/>
        </w:rPr>
        <w:t xml:space="preserve"> health information to a “safe</w:t>
      </w:r>
      <w:r w:rsidR="0031572B" w:rsidRPr="00AE345D">
        <w:rPr>
          <w:sz w:val="24"/>
          <w:szCs w:val="24"/>
        </w:rPr>
        <w:t>/alternative</w:t>
      </w:r>
      <w:r w:rsidR="005B3C9B" w:rsidRPr="00AE345D">
        <w:rPr>
          <w:sz w:val="24"/>
          <w:szCs w:val="24"/>
        </w:rPr>
        <w:t xml:space="preserve">” address that you designate. </w:t>
      </w:r>
      <w:bookmarkStart w:id="4" w:name="_Hlk499798989"/>
      <w:r w:rsidR="005B3C9B" w:rsidRPr="00AE345D">
        <w:rPr>
          <w:sz w:val="24"/>
          <w:szCs w:val="24"/>
        </w:rPr>
        <w:t>Your documents will always go to this designated address until you (</w:t>
      </w:r>
      <w:r w:rsidR="006C50B9" w:rsidRPr="00AE345D">
        <w:rPr>
          <w:sz w:val="24"/>
          <w:szCs w:val="24"/>
        </w:rPr>
        <w:t>patient/member</w:t>
      </w:r>
      <w:r w:rsidR="005B3C9B" w:rsidRPr="00AE345D">
        <w:rPr>
          <w:sz w:val="24"/>
          <w:szCs w:val="24"/>
        </w:rPr>
        <w:t xml:space="preserve">) contact </w:t>
      </w:r>
      <w:r w:rsidR="00E6208B" w:rsidRPr="00AE345D">
        <w:rPr>
          <w:sz w:val="24"/>
          <w:szCs w:val="24"/>
        </w:rPr>
        <w:t>your</w:t>
      </w:r>
      <w:r w:rsidR="005B3C9B" w:rsidRPr="00AE345D">
        <w:rPr>
          <w:sz w:val="24"/>
          <w:szCs w:val="24"/>
        </w:rPr>
        <w:t xml:space="preserve"> </w:t>
      </w:r>
      <w:r w:rsidR="00FF7B0A" w:rsidRPr="00AE345D">
        <w:rPr>
          <w:sz w:val="24"/>
          <w:szCs w:val="24"/>
        </w:rPr>
        <w:t>health insurer</w:t>
      </w:r>
      <w:r w:rsidR="005B3C9B" w:rsidRPr="00AE345D">
        <w:rPr>
          <w:sz w:val="24"/>
          <w:szCs w:val="24"/>
        </w:rPr>
        <w:t xml:space="preserve"> directly to make a change.</w:t>
      </w:r>
    </w:p>
    <w:p w14:paraId="37D08784" w14:textId="78670B32" w:rsidR="00D379B1" w:rsidRPr="00AE345D" w:rsidRDefault="00AE345D" w:rsidP="00AE345D">
      <w:pPr>
        <w:pStyle w:val="NoSpacing"/>
        <w:ind w:left="720"/>
        <w:rPr>
          <w:sz w:val="24"/>
          <w:szCs w:val="24"/>
        </w:rPr>
      </w:pPr>
      <w:r>
        <w:rPr>
          <w:b/>
          <w:sz w:val="24"/>
          <w:szCs w:val="24"/>
        </w:rPr>
        <w:t>b</w:t>
      </w:r>
      <w:r w:rsidRPr="00AE345D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bookmarkEnd w:id="4"/>
      <w:r w:rsidR="005B3C9B" w:rsidRPr="00AE345D">
        <w:rPr>
          <w:sz w:val="24"/>
          <w:szCs w:val="24"/>
        </w:rPr>
        <w:t>Th</w:t>
      </w:r>
      <w:r w:rsidR="00FF7B0A" w:rsidRPr="00AE345D">
        <w:rPr>
          <w:sz w:val="24"/>
          <w:szCs w:val="24"/>
        </w:rPr>
        <w:t>e second</w:t>
      </w:r>
      <w:r w:rsidR="005B3C9B" w:rsidRPr="00AE345D">
        <w:rPr>
          <w:sz w:val="24"/>
          <w:szCs w:val="24"/>
        </w:rPr>
        <w:t xml:space="preserve"> option a</w:t>
      </w:r>
      <w:r w:rsidR="00A432C3" w:rsidRPr="00AE345D">
        <w:rPr>
          <w:sz w:val="24"/>
          <w:szCs w:val="24"/>
        </w:rPr>
        <w:t xml:space="preserve">llows </w:t>
      </w:r>
      <w:r w:rsidR="00FF7B0A" w:rsidRPr="00AE345D">
        <w:rPr>
          <w:sz w:val="24"/>
          <w:szCs w:val="24"/>
        </w:rPr>
        <w:t>your health insurer</w:t>
      </w:r>
      <w:r w:rsidR="00E6208B" w:rsidRPr="00AE345D">
        <w:rPr>
          <w:sz w:val="24"/>
          <w:szCs w:val="24"/>
        </w:rPr>
        <w:t xml:space="preserve"> to mail documents with your </w:t>
      </w:r>
      <w:r w:rsidR="006C50B9" w:rsidRPr="00AE345D">
        <w:rPr>
          <w:sz w:val="24"/>
          <w:szCs w:val="24"/>
        </w:rPr>
        <w:t>protected</w:t>
      </w:r>
      <w:r w:rsidR="00E6208B" w:rsidRPr="00AE345D">
        <w:rPr>
          <w:sz w:val="24"/>
          <w:szCs w:val="24"/>
        </w:rPr>
        <w:t xml:space="preserve"> health information to the</w:t>
      </w:r>
      <w:r w:rsidR="00A432C3" w:rsidRPr="00AE345D">
        <w:rPr>
          <w:sz w:val="24"/>
          <w:szCs w:val="24"/>
        </w:rPr>
        <w:t xml:space="preserve"> </w:t>
      </w:r>
      <w:r w:rsidR="00FF7B0A" w:rsidRPr="00AE345D">
        <w:rPr>
          <w:sz w:val="24"/>
          <w:szCs w:val="24"/>
        </w:rPr>
        <w:t xml:space="preserve">Vermont </w:t>
      </w:r>
      <w:r w:rsidR="00A432C3" w:rsidRPr="00AE345D">
        <w:rPr>
          <w:sz w:val="24"/>
          <w:szCs w:val="24"/>
        </w:rPr>
        <w:t>Center for Crime Vic</w:t>
      </w:r>
      <w:r w:rsidR="00B772CD" w:rsidRPr="00AE345D">
        <w:rPr>
          <w:sz w:val="24"/>
          <w:szCs w:val="24"/>
        </w:rPr>
        <w:t>tim Services</w:t>
      </w:r>
      <w:r w:rsidR="006C50B9" w:rsidRPr="00AE345D">
        <w:rPr>
          <w:sz w:val="24"/>
          <w:szCs w:val="24"/>
        </w:rPr>
        <w:t xml:space="preserve"> (VCCVS)</w:t>
      </w:r>
      <w:r w:rsidR="00B772CD" w:rsidRPr="00AE345D">
        <w:rPr>
          <w:sz w:val="24"/>
          <w:szCs w:val="24"/>
        </w:rPr>
        <w:t>. You may choose this option</w:t>
      </w:r>
      <w:r w:rsidR="00A432C3" w:rsidRPr="00AE345D">
        <w:rPr>
          <w:sz w:val="24"/>
          <w:szCs w:val="24"/>
        </w:rPr>
        <w:t xml:space="preserve"> if you have no other “safe</w:t>
      </w:r>
      <w:r w:rsidR="0031572B" w:rsidRPr="00AE345D">
        <w:rPr>
          <w:sz w:val="24"/>
          <w:szCs w:val="24"/>
        </w:rPr>
        <w:t>/alternative</w:t>
      </w:r>
      <w:r w:rsidR="00A432C3" w:rsidRPr="00AE345D">
        <w:rPr>
          <w:sz w:val="24"/>
          <w:szCs w:val="24"/>
        </w:rPr>
        <w:t>”</w:t>
      </w:r>
      <w:r w:rsidR="00B772CD" w:rsidRPr="00AE345D">
        <w:rPr>
          <w:sz w:val="24"/>
          <w:szCs w:val="24"/>
        </w:rPr>
        <w:t xml:space="preserve"> address</w:t>
      </w:r>
      <w:r w:rsidR="00A432C3" w:rsidRPr="00AE345D">
        <w:rPr>
          <w:sz w:val="24"/>
          <w:szCs w:val="24"/>
        </w:rPr>
        <w:t>.</w:t>
      </w:r>
      <w:r w:rsidR="000320AA" w:rsidRPr="00AE345D">
        <w:rPr>
          <w:sz w:val="24"/>
          <w:szCs w:val="24"/>
        </w:rPr>
        <w:t xml:space="preserve"> VCCVS </w:t>
      </w:r>
      <w:r w:rsidR="00A10DD7" w:rsidRPr="00AE345D">
        <w:rPr>
          <w:sz w:val="24"/>
          <w:szCs w:val="24"/>
        </w:rPr>
        <w:t>will NOT</w:t>
      </w:r>
      <w:r w:rsidR="00E6208B" w:rsidRPr="00AE345D">
        <w:rPr>
          <w:sz w:val="24"/>
          <w:szCs w:val="24"/>
        </w:rPr>
        <w:t xml:space="preserve"> open your documents but will hold them for you. You MUST contact the Center for Crime Victim Services at (802) 241-1253 x 104 to obtain your documents.</w:t>
      </w:r>
      <w:r w:rsidR="00342582" w:rsidRPr="00AE345D">
        <w:rPr>
          <w:sz w:val="24"/>
          <w:szCs w:val="24"/>
        </w:rPr>
        <w:t xml:space="preserve"> Your documents will always go to this designated address until you (</w:t>
      </w:r>
      <w:r w:rsidR="006C50B9" w:rsidRPr="00AE345D">
        <w:rPr>
          <w:sz w:val="24"/>
          <w:szCs w:val="24"/>
        </w:rPr>
        <w:t>patient/member</w:t>
      </w:r>
      <w:r w:rsidR="000320AA" w:rsidRPr="00AE345D">
        <w:rPr>
          <w:sz w:val="24"/>
          <w:szCs w:val="24"/>
        </w:rPr>
        <w:t>) contact your health insurer</w:t>
      </w:r>
      <w:r w:rsidR="00342582" w:rsidRPr="00AE345D">
        <w:rPr>
          <w:sz w:val="24"/>
          <w:szCs w:val="24"/>
        </w:rPr>
        <w:t xml:space="preserve"> directly to make a change.</w:t>
      </w:r>
    </w:p>
    <w:p w14:paraId="6247CC2B" w14:textId="55576E02" w:rsidR="00B772CD" w:rsidRPr="00752B69" w:rsidRDefault="006C50B9" w:rsidP="00B772CD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752B69">
        <w:rPr>
          <w:b/>
          <w:sz w:val="24"/>
          <w:szCs w:val="24"/>
        </w:rPr>
        <w:t>Patient/Member</w:t>
      </w:r>
      <w:r w:rsidR="00E6208B" w:rsidRPr="00752B69">
        <w:rPr>
          <w:b/>
          <w:sz w:val="24"/>
          <w:szCs w:val="24"/>
        </w:rPr>
        <w:t xml:space="preserve"> Signature</w:t>
      </w:r>
      <w:r w:rsidR="00B772CD" w:rsidRPr="00752B69">
        <w:rPr>
          <w:b/>
          <w:sz w:val="24"/>
          <w:szCs w:val="24"/>
        </w:rPr>
        <w:t xml:space="preserve"> and Date</w:t>
      </w:r>
      <w:r w:rsidR="00E6208B" w:rsidRPr="00752B69">
        <w:rPr>
          <w:sz w:val="24"/>
          <w:szCs w:val="24"/>
        </w:rPr>
        <w:t xml:space="preserve">- </w:t>
      </w:r>
      <w:r w:rsidR="00B772CD" w:rsidRPr="00752B69">
        <w:rPr>
          <w:sz w:val="24"/>
          <w:szCs w:val="24"/>
        </w:rPr>
        <w:t>You</w:t>
      </w:r>
      <w:r w:rsidR="00FF7B0A" w:rsidRPr="00752B69">
        <w:rPr>
          <w:sz w:val="24"/>
          <w:szCs w:val="24"/>
        </w:rPr>
        <w:t>r signature and the</w:t>
      </w:r>
      <w:r w:rsidR="00B772CD" w:rsidRPr="00752B69">
        <w:rPr>
          <w:sz w:val="24"/>
          <w:szCs w:val="24"/>
        </w:rPr>
        <w:t xml:space="preserve"> date </w:t>
      </w:r>
      <w:r w:rsidR="00AE345D">
        <w:rPr>
          <w:sz w:val="24"/>
          <w:szCs w:val="24"/>
        </w:rPr>
        <w:t>are REQUIRED</w:t>
      </w:r>
      <w:r w:rsidR="000320AA" w:rsidRPr="00752B69">
        <w:rPr>
          <w:sz w:val="24"/>
          <w:szCs w:val="24"/>
        </w:rPr>
        <w:t xml:space="preserve"> for your health insurer </w:t>
      </w:r>
      <w:r w:rsidR="00B772CD" w:rsidRPr="00752B69">
        <w:rPr>
          <w:sz w:val="24"/>
          <w:szCs w:val="24"/>
        </w:rPr>
        <w:t xml:space="preserve">to legally process your request. </w:t>
      </w:r>
    </w:p>
    <w:p w14:paraId="777075D8" w14:textId="247FDDBE" w:rsidR="00B772CD" w:rsidRPr="00752B69" w:rsidRDefault="007F31AE" w:rsidP="007F31AE">
      <w:pPr>
        <w:pStyle w:val="NoSpacing"/>
        <w:ind w:left="360"/>
        <w:rPr>
          <w:b/>
          <w:sz w:val="28"/>
          <w:szCs w:val="28"/>
        </w:rPr>
      </w:pPr>
      <w:r w:rsidRPr="00752B69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24458072" wp14:editId="2A14B6B6">
                <wp:simplePos x="0" y="0"/>
                <wp:positionH relativeFrom="margin">
                  <wp:posOffset>-323850</wp:posOffset>
                </wp:positionH>
                <wp:positionV relativeFrom="paragraph">
                  <wp:posOffset>24765</wp:posOffset>
                </wp:positionV>
                <wp:extent cx="476250" cy="133350"/>
                <wp:effectExtent l="0" t="19050" r="38100" b="38100"/>
                <wp:wrapNone/>
                <wp:docPr id="25" name="Arrow: Right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133350"/>
                        </a:xfrm>
                        <a:prstGeom prst="rightArrow">
                          <a:avLst/>
                        </a:prstGeom>
                        <a:solidFill>
                          <a:sysClr val="windowText" lastClr="00000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FC21D6" id="Arrow: Right 25" o:spid="_x0000_s1026" type="#_x0000_t13" style="position:absolute;margin-left:-25.5pt;margin-top:1.95pt;width:37.5pt;height:10.5pt;z-index:251722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" adj="18576" fillcolor="windowText" strokecolor="windowText" strokeweight="1pt">
                <w10:wrap anchorx="margin"/>
              </v:shape>
            </w:pict>
          </mc:Fallback>
        </mc:AlternateContent>
      </w:r>
      <w:r w:rsidRPr="00752B69">
        <w:rPr>
          <w:b/>
          <w:sz w:val="28"/>
          <w:szCs w:val="28"/>
        </w:rPr>
        <w:t xml:space="preserve">STEP 2: </w:t>
      </w:r>
      <w:r w:rsidR="00B772CD" w:rsidRPr="00752B69">
        <w:rPr>
          <w:b/>
          <w:sz w:val="28"/>
          <w:szCs w:val="28"/>
        </w:rPr>
        <w:t>TO B</w:t>
      </w:r>
      <w:r w:rsidR="007A4420">
        <w:rPr>
          <w:b/>
          <w:sz w:val="28"/>
          <w:szCs w:val="28"/>
        </w:rPr>
        <w:t>E COMPLETED BY THE SANE (SANE Instructions)</w:t>
      </w:r>
    </w:p>
    <w:p w14:paraId="3065D2B6" w14:textId="34DBFB1A" w:rsidR="00B772CD" w:rsidRPr="00752B69" w:rsidRDefault="003B6152" w:rsidP="00B772CD">
      <w:pPr>
        <w:pStyle w:val="NoSpacing"/>
        <w:numPr>
          <w:ilvl w:val="0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>Review this</w:t>
      </w:r>
      <w:r w:rsidR="00B772CD" w:rsidRPr="00752B69">
        <w:rPr>
          <w:sz w:val="24"/>
          <w:szCs w:val="24"/>
        </w:rPr>
        <w:t xml:space="preserve"> form to ensure the </w:t>
      </w:r>
      <w:r w:rsidR="007F31AE" w:rsidRPr="00752B69">
        <w:rPr>
          <w:sz w:val="24"/>
          <w:szCs w:val="24"/>
        </w:rPr>
        <w:t>patient</w:t>
      </w:r>
      <w:r w:rsidR="00AE345D">
        <w:rPr>
          <w:sz w:val="24"/>
          <w:szCs w:val="24"/>
        </w:rPr>
        <w:t xml:space="preserve"> filled out all sections, signed, and dated.</w:t>
      </w:r>
    </w:p>
    <w:p w14:paraId="30CD3AB3" w14:textId="77777777" w:rsidR="007F31AE" w:rsidRPr="00752B69" w:rsidRDefault="00B772CD" w:rsidP="00B772CD">
      <w:pPr>
        <w:pStyle w:val="NoSpacing"/>
        <w:numPr>
          <w:ilvl w:val="0"/>
          <w:numId w:val="10"/>
        </w:numPr>
        <w:rPr>
          <w:sz w:val="24"/>
          <w:szCs w:val="24"/>
        </w:rPr>
      </w:pPr>
      <w:r w:rsidRPr="00752B69">
        <w:rPr>
          <w:sz w:val="24"/>
          <w:szCs w:val="24"/>
        </w:rPr>
        <w:t>Fax this form to the patient</w:t>
      </w:r>
      <w:r w:rsidR="00FF7B0A" w:rsidRPr="00752B69">
        <w:rPr>
          <w:sz w:val="24"/>
          <w:szCs w:val="24"/>
        </w:rPr>
        <w:t xml:space="preserve"> health insurer</w:t>
      </w:r>
      <w:r w:rsidRPr="00752B69">
        <w:rPr>
          <w:sz w:val="24"/>
          <w:szCs w:val="24"/>
        </w:rPr>
        <w:t xml:space="preserve">. </w:t>
      </w:r>
      <w:r w:rsidRPr="00752B69">
        <w:rPr>
          <w:b/>
          <w:sz w:val="24"/>
          <w:szCs w:val="24"/>
        </w:rPr>
        <w:t xml:space="preserve">Cigna </w:t>
      </w:r>
      <w:r w:rsidRPr="00752B69">
        <w:rPr>
          <w:sz w:val="24"/>
          <w:szCs w:val="24"/>
        </w:rPr>
        <w:t xml:space="preserve">fax 1-877-815-4827 or 1-859-410-2429, </w:t>
      </w:r>
    </w:p>
    <w:p w14:paraId="4D5151AE" w14:textId="28BB342C" w:rsidR="00B772CD" w:rsidRPr="00752B69" w:rsidRDefault="003373F8" w:rsidP="007F31AE">
      <w:pPr>
        <w:pStyle w:val="NoSpacing"/>
        <w:ind w:left="720"/>
        <w:rPr>
          <w:sz w:val="24"/>
          <w:szCs w:val="24"/>
        </w:rPr>
      </w:pPr>
      <w:r w:rsidRPr="00752B69">
        <w:rPr>
          <w:b/>
          <w:sz w:val="24"/>
          <w:szCs w:val="24"/>
        </w:rPr>
        <w:t>MVP</w:t>
      </w:r>
      <w:r w:rsidR="00B772CD" w:rsidRPr="00752B69">
        <w:rPr>
          <w:sz w:val="24"/>
          <w:szCs w:val="24"/>
        </w:rPr>
        <w:t xml:space="preserve"> fax 1-844-696-9770, </w:t>
      </w:r>
      <w:r w:rsidRPr="00752B69">
        <w:rPr>
          <w:b/>
          <w:sz w:val="24"/>
          <w:szCs w:val="24"/>
        </w:rPr>
        <w:t>BCBS-VT</w:t>
      </w:r>
      <w:r w:rsidR="00B772CD" w:rsidRPr="00752B69">
        <w:rPr>
          <w:b/>
          <w:sz w:val="24"/>
          <w:szCs w:val="24"/>
        </w:rPr>
        <w:t xml:space="preserve"> </w:t>
      </w:r>
      <w:r w:rsidR="00B772CD" w:rsidRPr="00752B69">
        <w:rPr>
          <w:sz w:val="24"/>
          <w:szCs w:val="24"/>
        </w:rPr>
        <w:t>fax 1-800-247-2583</w:t>
      </w:r>
    </w:p>
    <w:p w14:paraId="43B75794" w14:textId="27552BF3" w:rsidR="00B772CD" w:rsidRPr="00752B69" w:rsidRDefault="00B772CD" w:rsidP="00B772CD">
      <w:pPr>
        <w:pStyle w:val="NoSpacing"/>
        <w:numPr>
          <w:ilvl w:val="0"/>
          <w:numId w:val="10"/>
        </w:numPr>
        <w:rPr>
          <w:sz w:val="24"/>
          <w:szCs w:val="24"/>
        </w:rPr>
      </w:pPr>
      <w:r w:rsidRPr="00752B69">
        <w:rPr>
          <w:sz w:val="24"/>
          <w:szCs w:val="24"/>
        </w:rPr>
        <w:t xml:space="preserve">Fax this form to the </w:t>
      </w:r>
      <w:r w:rsidR="00FF7B0A" w:rsidRPr="00752B69">
        <w:rPr>
          <w:sz w:val="24"/>
          <w:szCs w:val="24"/>
        </w:rPr>
        <w:t xml:space="preserve">Vermont </w:t>
      </w:r>
      <w:r w:rsidRPr="00752B69">
        <w:rPr>
          <w:sz w:val="24"/>
          <w:szCs w:val="24"/>
        </w:rPr>
        <w:t xml:space="preserve">Center for Crime Victim Services. </w:t>
      </w:r>
      <w:r w:rsidR="000320AA" w:rsidRPr="00752B69">
        <w:rPr>
          <w:sz w:val="24"/>
          <w:szCs w:val="24"/>
        </w:rPr>
        <w:t>V</w:t>
      </w:r>
      <w:r w:rsidRPr="00752B69">
        <w:rPr>
          <w:sz w:val="24"/>
          <w:szCs w:val="24"/>
        </w:rPr>
        <w:t>CCVS fax 1-802-241-1253</w:t>
      </w:r>
    </w:p>
    <w:p w14:paraId="6BA79AA9" w14:textId="12881919" w:rsidR="00B772CD" w:rsidRPr="00752B69" w:rsidRDefault="00B772CD" w:rsidP="00B772CD">
      <w:pPr>
        <w:pStyle w:val="NoSpacing"/>
        <w:numPr>
          <w:ilvl w:val="0"/>
          <w:numId w:val="10"/>
        </w:numPr>
        <w:rPr>
          <w:sz w:val="24"/>
          <w:szCs w:val="24"/>
        </w:rPr>
      </w:pPr>
      <w:r w:rsidRPr="00752B69">
        <w:rPr>
          <w:sz w:val="24"/>
          <w:szCs w:val="24"/>
        </w:rPr>
        <w:t>Give a copy</w:t>
      </w:r>
      <w:r w:rsidR="00AE345D">
        <w:rPr>
          <w:sz w:val="24"/>
          <w:szCs w:val="24"/>
        </w:rPr>
        <w:t xml:space="preserve"> of both sides of this form</w:t>
      </w:r>
      <w:r w:rsidRPr="00752B69">
        <w:rPr>
          <w:sz w:val="24"/>
          <w:szCs w:val="24"/>
        </w:rPr>
        <w:t xml:space="preserve"> to </w:t>
      </w:r>
      <w:r w:rsidR="00AE345D">
        <w:rPr>
          <w:sz w:val="24"/>
          <w:szCs w:val="24"/>
        </w:rPr>
        <w:t xml:space="preserve">the patient for </w:t>
      </w:r>
      <w:r w:rsidRPr="00752B69">
        <w:rPr>
          <w:sz w:val="24"/>
          <w:szCs w:val="24"/>
        </w:rPr>
        <w:t>future</w:t>
      </w:r>
      <w:r w:rsidR="00AE345D">
        <w:rPr>
          <w:sz w:val="24"/>
          <w:szCs w:val="24"/>
        </w:rPr>
        <w:t xml:space="preserve"> reference</w:t>
      </w:r>
      <w:r w:rsidRPr="00752B69">
        <w:rPr>
          <w:sz w:val="24"/>
          <w:szCs w:val="24"/>
        </w:rPr>
        <w:t>.</w:t>
      </w:r>
    </w:p>
    <w:p w14:paraId="6B5861B5" w14:textId="7003CDD8" w:rsidR="00752B69" w:rsidRDefault="00B772CD" w:rsidP="00752B69">
      <w:pPr>
        <w:pStyle w:val="NoSpacing"/>
        <w:numPr>
          <w:ilvl w:val="0"/>
          <w:numId w:val="10"/>
        </w:numPr>
        <w:rPr>
          <w:sz w:val="24"/>
          <w:szCs w:val="24"/>
        </w:rPr>
      </w:pPr>
      <w:r w:rsidRPr="00752B69">
        <w:rPr>
          <w:sz w:val="24"/>
          <w:szCs w:val="24"/>
        </w:rPr>
        <w:t xml:space="preserve">Document your name, contact number and </w:t>
      </w:r>
      <w:r w:rsidR="00FF7B0A" w:rsidRPr="00752B69">
        <w:rPr>
          <w:sz w:val="24"/>
          <w:szCs w:val="24"/>
        </w:rPr>
        <w:t xml:space="preserve">the </w:t>
      </w:r>
      <w:r w:rsidR="00A10DD7" w:rsidRPr="00752B69">
        <w:rPr>
          <w:sz w:val="24"/>
          <w:szCs w:val="24"/>
        </w:rPr>
        <w:t>date</w:t>
      </w:r>
      <w:r w:rsidRPr="00752B69">
        <w:rPr>
          <w:sz w:val="24"/>
          <w:szCs w:val="24"/>
        </w:rPr>
        <w:t xml:space="preserve"> that you submitted this form.</w:t>
      </w:r>
    </w:p>
    <w:p w14:paraId="0F2B406A" w14:textId="77777777" w:rsidR="00AE345D" w:rsidRDefault="00AE345D" w:rsidP="00AE345D">
      <w:pPr>
        <w:pStyle w:val="NoSpacing"/>
        <w:rPr>
          <w:b/>
          <w:sz w:val="28"/>
          <w:szCs w:val="28"/>
        </w:rPr>
      </w:pPr>
    </w:p>
    <w:p w14:paraId="5D4A906F" w14:textId="6E021C9E" w:rsidR="007C414C" w:rsidRPr="007A4420" w:rsidRDefault="007C414C" w:rsidP="007C414C">
      <w:pPr>
        <w:pStyle w:val="NoSpacing"/>
        <w:jc w:val="center"/>
        <w:rPr>
          <w:b/>
          <w:sz w:val="24"/>
          <w:szCs w:val="24"/>
        </w:rPr>
      </w:pPr>
      <w:r w:rsidRPr="007A4420">
        <w:rPr>
          <w:b/>
          <w:sz w:val="24"/>
          <w:szCs w:val="24"/>
        </w:rPr>
        <w:t>Sexual Assault Program</w:t>
      </w:r>
      <w:r w:rsidR="003B6152">
        <w:rPr>
          <w:b/>
          <w:sz w:val="24"/>
          <w:szCs w:val="24"/>
        </w:rPr>
        <w:t xml:space="preserve"> Coordinator</w:t>
      </w:r>
      <w:r w:rsidRPr="007A4420">
        <w:rPr>
          <w:b/>
          <w:sz w:val="24"/>
          <w:szCs w:val="24"/>
        </w:rPr>
        <w:t xml:space="preserve">, 58 South Main St., Suite 1, Waterbury, VT 05675-1599 </w:t>
      </w:r>
    </w:p>
    <w:p w14:paraId="60E33F20" w14:textId="18CFE88D" w:rsidR="00B772CD" w:rsidRPr="007A4420" w:rsidRDefault="007C414C" w:rsidP="007C414C">
      <w:pPr>
        <w:pStyle w:val="NoSpacing"/>
        <w:jc w:val="center"/>
        <w:rPr>
          <w:b/>
          <w:sz w:val="24"/>
          <w:szCs w:val="24"/>
        </w:rPr>
      </w:pPr>
      <w:r w:rsidRPr="007A4420">
        <w:rPr>
          <w:b/>
          <w:sz w:val="24"/>
          <w:szCs w:val="24"/>
        </w:rPr>
        <w:t>Phone 802-241-1250 x104, Fax 802-241-1253</w:t>
      </w:r>
    </w:p>
    <w:sectPr w:rsidR="00B772CD" w:rsidRPr="007A4420" w:rsidSect="0011175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DEC9BA" w14:textId="77777777" w:rsidR="00C331DC" w:rsidRDefault="00C331DC" w:rsidP="009F72C3">
      <w:pPr>
        <w:spacing w:after="0" w:line="240" w:lineRule="auto"/>
      </w:pPr>
      <w:r>
        <w:separator/>
      </w:r>
    </w:p>
  </w:endnote>
  <w:endnote w:type="continuationSeparator" w:id="0">
    <w:p w14:paraId="71834A52" w14:textId="77777777" w:rsidR="00C331DC" w:rsidRDefault="00C331DC" w:rsidP="009F72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67C0EE" w14:textId="23259FE3" w:rsidR="009F72C3" w:rsidRDefault="00B200CF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5737DDC" wp14:editId="428B6B49">
              <wp:simplePos x="0" y="0"/>
              <wp:positionH relativeFrom="page">
                <wp:posOffset>171450</wp:posOffset>
              </wp:positionH>
              <wp:positionV relativeFrom="bottomMargin">
                <wp:posOffset>180340</wp:posOffset>
              </wp:positionV>
              <wp:extent cx="7600950" cy="274320"/>
              <wp:effectExtent l="0" t="0" r="0" b="0"/>
              <wp:wrapNone/>
              <wp:docPr id="164" name="Group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600950" cy="274320"/>
                        <a:chOff x="-1428750" y="0"/>
                        <a:chExt cx="7600950" cy="274320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-1428750" y="9525"/>
                          <a:ext cx="7372350" cy="252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9751B1" w14:textId="0E56A98D" w:rsidR="00B200CF" w:rsidRPr="00357472" w:rsidRDefault="00897058" w:rsidP="00B200CF">
                            <w:pPr>
                              <w:pStyle w:val="Footer"/>
                              <w:tabs>
                                <w:tab w:val="clear" w:pos="4680"/>
                                <w:tab w:val="clear" w:pos="9360"/>
                              </w:tabs>
                              <w:rPr>
                                <w:sz w:val="20"/>
                                <w:szCs w:val="20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4472C4" w:themeColor="accent1"/>
                                  <w:sz w:val="20"/>
                                  <w:szCs w:val="20"/>
                                </w:rPr>
                                <w:alias w:val="Title"/>
                                <w:tag w:val=""/>
                                <w:id w:val="309534037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7A4420" w:rsidRPr="00357472">
                                  <w:rPr>
                                    <w:caps/>
                                    <w:color w:val="4472C4" w:themeColor="accent1"/>
                                    <w:sz w:val="20"/>
                                    <w:szCs w:val="20"/>
                                  </w:rPr>
                                  <w:t xml:space="preserve">PAGE 2 OF 2                                                                                                          </w:t>
                                </w:r>
                                <w:r w:rsidR="00357472">
                                  <w:rPr>
                                    <w:caps/>
                                    <w:color w:val="4472C4" w:themeColor="accent1"/>
                                    <w:sz w:val="20"/>
                                    <w:szCs w:val="20"/>
                                  </w:rPr>
                                  <w:t xml:space="preserve">                                     </w:t>
                                </w:r>
                                <w:r w:rsidR="007A4420" w:rsidRPr="00357472">
                                  <w:rPr>
                                    <w:caps/>
                                    <w:color w:val="4472C4" w:themeColor="accent1"/>
                                    <w:sz w:val="20"/>
                                    <w:szCs w:val="20"/>
                                  </w:rPr>
                                  <w:t xml:space="preserve">    Form phi/saprogram/vccvs</w:t>
                                </w:r>
                              </w:sdtContent>
                            </w:sdt>
                            <w:r w:rsidR="00B200CF" w:rsidRPr="00357472"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 | </w:t>
                            </w:r>
                            <w:sdt>
                              <w:sdtPr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alias w:val="Subtitle"/>
                                <w:tag w:val=""/>
                                <w:id w:val="-2138481061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Content>
                                <w:r w:rsidR="0044600E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11/ 09/2018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75737DDC" id="Group 164" o:spid="_x0000_s1026" style="position:absolute;margin-left:13.5pt;margin-top:14.2pt;width:598.5pt;height:21.6pt;z-index:251659264;mso-position-horizontal-relative:page;mso-position-vertical-relative:bottom-margin-area;mso-width-relative:margin" coordorigin="-14287" coordsize="76009,2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">
              <v:rect id="Rectangle 165" o:spid="_x0000_s1027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28" type="#_x0000_t202" style="position:absolute;left:-14287;top:95;width:73723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" filled="f" stroked="f" strokeweight=".5pt">
                <v:textbox style="mso-fit-shape-to-text:t" inset="0,,0">
                  <w:txbxContent>
                    <w:p w14:paraId="179751B1" w14:textId="0E56A98D" w:rsidR="00B200CF" w:rsidRPr="00357472" w:rsidRDefault="00897058" w:rsidP="00B200CF">
                      <w:pPr>
                        <w:pStyle w:val="Footer"/>
                        <w:tabs>
                          <w:tab w:val="clear" w:pos="4680"/>
                          <w:tab w:val="clear" w:pos="9360"/>
                        </w:tabs>
                        <w:rPr>
                          <w:sz w:val="20"/>
                          <w:szCs w:val="20"/>
                        </w:rPr>
                      </w:pPr>
                      <w:sdt>
                        <w:sdtPr>
                          <w:rPr>
                            <w:caps/>
                            <w:color w:val="4472C4" w:themeColor="accent1"/>
                            <w:sz w:val="20"/>
                            <w:szCs w:val="20"/>
                          </w:rPr>
                          <w:alias w:val="Title"/>
                          <w:tag w:val=""/>
                          <w:id w:val="309534037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="007A4420" w:rsidRPr="00357472">
                            <w:rPr>
                              <w:caps/>
                              <w:color w:val="4472C4" w:themeColor="accent1"/>
                              <w:sz w:val="20"/>
                              <w:szCs w:val="20"/>
                            </w:rPr>
                            <w:t xml:space="preserve">PAGE 2 OF 2                                                                                                          </w:t>
                          </w:r>
                          <w:r w:rsidR="00357472">
                            <w:rPr>
                              <w:caps/>
                              <w:color w:val="4472C4" w:themeColor="accent1"/>
                              <w:sz w:val="20"/>
                              <w:szCs w:val="20"/>
                            </w:rPr>
                            <w:t xml:space="preserve">                                     </w:t>
                          </w:r>
                          <w:r w:rsidR="007A4420" w:rsidRPr="00357472">
                            <w:rPr>
                              <w:caps/>
                              <w:color w:val="4472C4" w:themeColor="accent1"/>
                              <w:sz w:val="20"/>
                              <w:szCs w:val="20"/>
                            </w:rPr>
                            <w:t xml:space="preserve">    Form phi/saprogram/vccvs</w:t>
                          </w:r>
                        </w:sdtContent>
                      </w:sdt>
                      <w:r w:rsidR="00B200CF" w:rsidRPr="00357472"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t> | </w:t>
                      </w:r>
                      <w:sdt>
                        <w:sdtPr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  <w:alias w:val="Subtitle"/>
                          <w:tag w:val=""/>
                          <w:id w:val="-2138481061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Content>
                          <w:r w:rsidR="0044600E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11/ 09/2018</w:t>
                          </w:r>
                        </w:sdtContent>
                      </w:sdt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5271F8" w14:textId="259B97EE" w:rsidR="002473B2" w:rsidRPr="00357472" w:rsidRDefault="002473B2">
    <w:pPr>
      <w:pStyle w:val="Footer"/>
      <w:rPr>
        <w:sz w:val="20"/>
        <w:szCs w:val="20"/>
      </w:rPr>
    </w:pPr>
    <w:r w:rsidRPr="00357472">
      <w:rPr>
        <w:sz w:val="20"/>
        <w:szCs w:val="20"/>
      </w:rPr>
      <w:t xml:space="preserve">PAGE 1 OF 2    SEE COMPLETE INSTRUCTIONS ON REVERSE                         </w:t>
    </w:r>
    <w:r w:rsidR="00357472">
      <w:rPr>
        <w:sz w:val="20"/>
        <w:szCs w:val="20"/>
      </w:rPr>
      <w:t xml:space="preserve">                      </w:t>
    </w:r>
    <w:r w:rsidRPr="00357472">
      <w:rPr>
        <w:sz w:val="20"/>
        <w:szCs w:val="20"/>
      </w:rPr>
      <w:t xml:space="preserve"> FORM PHI/SAPROGRAM/VCCVS |11/13/1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354999" w14:textId="77777777" w:rsidR="00C331DC" w:rsidRDefault="00C331DC" w:rsidP="009F72C3">
      <w:pPr>
        <w:spacing w:after="0" w:line="240" w:lineRule="auto"/>
      </w:pPr>
      <w:r>
        <w:separator/>
      </w:r>
    </w:p>
  </w:footnote>
  <w:footnote w:type="continuationSeparator" w:id="0">
    <w:p w14:paraId="451046FA" w14:textId="77777777" w:rsidR="00C331DC" w:rsidRDefault="00C331DC" w:rsidP="009F72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624CC"/>
    <w:multiLevelType w:val="hybridMultilevel"/>
    <w:tmpl w:val="2DE8A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675084"/>
    <w:multiLevelType w:val="hybridMultilevel"/>
    <w:tmpl w:val="A3D4A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CB217B"/>
    <w:multiLevelType w:val="hybridMultilevel"/>
    <w:tmpl w:val="80CEF598"/>
    <w:lvl w:ilvl="0" w:tplc="6166F19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12F4317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2FA0554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15E10AC"/>
    <w:multiLevelType w:val="hybridMultilevel"/>
    <w:tmpl w:val="7F1A9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B91582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3EAD2A32"/>
    <w:multiLevelType w:val="hybridMultilevel"/>
    <w:tmpl w:val="F33018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3B5BFE"/>
    <w:multiLevelType w:val="hybridMultilevel"/>
    <w:tmpl w:val="E6B094DC"/>
    <w:lvl w:ilvl="0" w:tplc="590203C6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9F558B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61222938"/>
    <w:multiLevelType w:val="hybridMultilevel"/>
    <w:tmpl w:val="F968D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EA5D57"/>
    <w:multiLevelType w:val="hybridMultilevel"/>
    <w:tmpl w:val="22A43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74704A"/>
    <w:multiLevelType w:val="hybridMultilevel"/>
    <w:tmpl w:val="EE3CFB64"/>
    <w:lvl w:ilvl="0" w:tplc="D33A152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96005F"/>
    <w:multiLevelType w:val="hybridMultilevel"/>
    <w:tmpl w:val="C4F8D9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AB5620"/>
    <w:multiLevelType w:val="hybridMultilevel"/>
    <w:tmpl w:val="F33018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0"/>
  </w:num>
  <w:num w:numId="3">
    <w:abstractNumId w:val="0"/>
  </w:num>
  <w:num w:numId="4">
    <w:abstractNumId w:val="5"/>
  </w:num>
  <w:num w:numId="5">
    <w:abstractNumId w:val="13"/>
  </w:num>
  <w:num w:numId="6">
    <w:abstractNumId w:val="4"/>
  </w:num>
  <w:num w:numId="7">
    <w:abstractNumId w:val="9"/>
  </w:num>
  <w:num w:numId="8">
    <w:abstractNumId w:val="2"/>
  </w:num>
  <w:num w:numId="9">
    <w:abstractNumId w:val="6"/>
  </w:num>
  <w:num w:numId="10">
    <w:abstractNumId w:val="14"/>
  </w:num>
  <w:num w:numId="11">
    <w:abstractNumId w:val="7"/>
  </w:num>
  <w:num w:numId="12">
    <w:abstractNumId w:val="3"/>
  </w:num>
  <w:num w:numId="13">
    <w:abstractNumId w:val="8"/>
  </w:num>
  <w:num w:numId="14">
    <w:abstractNumId w:val="12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3MzU3tjA1NjMxNzRW0lEKTi0uzszPAykwqgUAMIZJ/CwAAAA="/>
  </w:docVars>
  <w:rsids>
    <w:rsidRoot w:val="0011175E"/>
    <w:rsid w:val="00011CA7"/>
    <w:rsid w:val="00023AEA"/>
    <w:rsid w:val="00024453"/>
    <w:rsid w:val="000320AA"/>
    <w:rsid w:val="000403CA"/>
    <w:rsid w:val="0005152C"/>
    <w:rsid w:val="00063095"/>
    <w:rsid w:val="00080AFD"/>
    <w:rsid w:val="000B3D22"/>
    <w:rsid w:val="000C3641"/>
    <w:rsid w:val="000C4C88"/>
    <w:rsid w:val="000E2129"/>
    <w:rsid w:val="000F482D"/>
    <w:rsid w:val="0011175E"/>
    <w:rsid w:val="00131DBC"/>
    <w:rsid w:val="00144052"/>
    <w:rsid w:val="00151CB4"/>
    <w:rsid w:val="00166875"/>
    <w:rsid w:val="001D43A8"/>
    <w:rsid w:val="001F72F0"/>
    <w:rsid w:val="00206C8F"/>
    <w:rsid w:val="002331C7"/>
    <w:rsid w:val="00237056"/>
    <w:rsid w:val="002473B2"/>
    <w:rsid w:val="002D2074"/>
    <w:rsid w:val="002E6826"/>
    <w:rsid w:val="00300EAE"/>
    <w:rsid w:val="0031572B"/>
    <w:rsid w:val="003373F8"/>
    <w:rsid w:val="003424B6"/>
    <w:rsid w:val="00342582"/>
    <w:rsid w:val="00354759"/>
    <w:rsid w:val="00357472"/>
    <w:rsid w:val="0037403B"/>
    <w:rsid w:val="00386CF4"/>
    <w:rsid w:val="003B096F"/>
    <w:rsid w:val="003B6152"/>
    <w:rsid w:val="003D3E4D"/>
    <w:rsid w:val="003E3F58"/>
    <w:rsid w:val="003F459B"/>
    <w:rsid w:val="0044600E"/>
    <w:rsid w:val="0046602B"/>
    <w:rsid w:val="00494A05"/>
    <w:rsid w:val="004C7FBC"/>
    <w:rsid w:val="004E4103"/>
    <w:rsid w:val="00530B5C"/>
    <w:rsid w:val="005549FF"/>
    <w:rsid w:val="00561477"/>
    <w:rsid w:val="00561558"/>
    <w:rsid w:val="0056672D"/>
    <w:rsid w:val="00576A07"/>
    <w:rsid w:val="00580F1E"/>
    <w:rsid w:val="005B20E2"/>
    <w:rsid w:val="005B3C9B"/>
    <w:rsid w:val="005C7069"/>
    <w:rsid w:val="005F6FB9"/>
    <w:rsid w:val="00601279"/>
    <w:rsid w:val="00644A0D"/>
    <w:rsid w:val="00645618"/>
    <w:rsid w:val="006657AE"/>
    <w:rsid w:val="00674C1C"/>
    <w:rsid w:val="00694A65"/>
    <w:rsid w:val="006A1697"/>
    <w:rsid w:val="006A4555"/>
    <w:rsid w:val="006B4B3D"/>
    <w:rsid w:val="006C50B9"/>
    <w:rsid w:val="006C57FE"/>
    <w:rsid w:val="006F2291"/>
    <w:rsid w:val="006F273D"/>
    <w:rsid w:val="007152A8"/>
    <w:rsid w:val="00736351"/>
    <w:rsid w:val="00752B69"/>
    <w:rsid w:val="00756C7C"/>
    <w:rsid w:val="00765810"/>
    <w:rsid w:val="00774CD7"/>
    <w:rsid w:val="007A4420"/>
    <w:rsid w:val="007B3408"/>
    <w:rsid w:val="007B5CF9"/>
    <w:rsid w:val="007C414C"/>
    <w:rsid w:val="007C4864"/>
    <w:rsid w:val="007F31AE"/>
    <w:rsid w:val="007F328C"/>
    <w:rsid w:val="0080217B"/>
    <w:rsid w:val="00875646"/>
    <w:rsid w:val="00897058"/>
    <w:rsid w:val="008B1EF8"/>
    <w:rsid w:val="008C3849"/>
    <w:rsid w:val="008C58D6"/>
    <w:rsid w:val="00907B6A"/>
    <w:rsid w:val="00926996"/>
    <w:rsid w:val="00933BD7"/>
    <w:rsid w:val="009364F3"/>
    <w:rsid w:val="00941F70"/>
    <w:rsid w:val="00945E1E"/>
    <w:rsid w:val="00980623"/>
    <w:rsid w:val="00982A32"/>
    <w:rsid w:val="00983A53"/>
    <w:rsid w:val="00987517"/>
    <w:rsid w:val="009A2532"/>
    <w:rsid w:val="009A42AC"/>
    <w:rsid w:val="009B3BC2"/>
    <w:rsid w:val="009C42D6"/>
    <w:rsid w:val="009F019A"/>
    <w:rsid w:val="009F72C3"/>
    <w:rsid w:val="00A10DD7"/>
    <w:rsid w:val="00A11A9F"/>
    <w:rsid w:val="00A11F17"/>
    <w:rsid w:val="00A1304C"/>
    <w:rsid w:val="00A36F38"/>
    <w:rsid w:val="00A432C3"/>
    <w:rsid w:val="00A445D6"/>
    <w:rsid w:val="00A666D7"/>
    <w:rsid w:val="00AA5A00"/>
    <w:rsid w:val="00AA5C96"/>
    <w:rsid w:val="00AB3DAA"/>
    <w:rsid w:val="00AD3801"/>
    <w:rsid w:val="00AE345D"/>
    <w:rsid w:val="00B200CF"/>
    <w:rsid w:val="00B47E5A"/>
    <w:rsid w:val="00B60818"/>
    <w:rsid w:val="00B659E1"/>
    <w:rsid w:val="00B772CD"/>
    <w:rsid w:val="00BA3F11"/>
    <w:rsid w:val="00BB342C"/>
    <w:rsid w:val="00BB4A22"/>
    <w:rsid w:val="00BB5E44"/>
    <w:rsid w:val="00BE17A5"/>
    <w:rsid w:val="00BE304B"/>
    <w:rsid w:val="00BE6557"/>
    <w:rsid w:val="00C228AC"/>
    <w:rsid w:val="00C331DC"/>
    <w:rsid w:val="00C33AF3"/>
    <w:rsid w:val="00C40FFD"/>
    <w:rsid w:val="00C632C3"/>
    <w:rsid w:val="00C655F6"/>
    <w:rsid w:val="00C66C06"/>
    <w:rsid w:val="00C859B3"/>
    <w:rsid w:val="00CD4E57"/>
    <w:rsid w:val="00CF6045"/>
    <w:rsid w:val="00D06047"/>
    <w:rsid w:val="00D10AA9"/>
    <w:rsid w:val="00D13B34"/>
    <w:rsid w:val="00D20017"/>
    <w:rsid w:val="00D21445"/>
    <w:rsid w:val="00D379B1"/>
    <w:rsid w:val="00D60728"/>
    <w:rsid w:val="00D659B9"/>
    <w:rsid w:val="00DA0EDA"/>
    <w:rsid w:val="00DB760C"/>
    <w:rsid w:val="00DC04BA"/>
    <w:rsid w:val="00E0767A"/>
    <w:rsid w:val="00E14A97"/>
    <w:rsid w:val="00E21D5C"/>
    <w:rsid w:val="00E37571"/>
    <w:rsid w:val="00E5400A"/>
    <w:rsid w:val="00E61E2F"/>
    <w:rsid w:val="00E6208B"/>
    <w:rsid w:val="00E729FA"/>
    <w:rsid w:val="00E73FF6"/>
    <w:rsid w:val="00E97323"/>
    <w:rsid w:val="00EA441A"/>
    <w:rsid w:val="00ED0A47"/>
    <w:rsid w:val="00EE4B73"/>
    <w:rsid w:val="00EF6C43"/>
    <w:rsid w:val="00F1043E"/>
    <w:rsid w:val="00F161DE"/>
    <w:rsid w:val="00F16CBF"/>
    <w:rsid w:val="00F21D73"/>
    <w:rsid w:val="00F24B72"/>
    <w:rsid w:val="00F25036"/>
    <w:rsid w:val="00F35128"/>
    <w:rsid w:val="00F877EC"/>
    <w:rsid w:val="00F95C0C"/>
    <w:rsid w:val="00FA0CF4"/>
    <w:rsid w:val="00FB6985"/>
    <w:rsid w:val="00FC2A03"/>
    <w:rsid w:val="00FF7AF8"/>
    <w:rsid w:val="00FF7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32EFAE"/>
  <w15:chartTrackingRefBased/>
  <w15:docId w15:val="{CB20EAD7-F30A-4577-B321-704588E9E1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632C3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403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3C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1304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304C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9F72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72C3"/>
  </w:style>
  <w:style w:type="paragraph" w:styleId="Footer">
    <w:name w:val="footer"/>
    <w:basedOn w:val="Normal"/>
    <w:link w:val="FooterChar"/>
    <w:uiPriority w:val="99"/>
    <w:unhideWhenUsed/>
    <w:rsid w:val="009F72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72C3"/>
  </w:style>
  <w:style w:type="paragraph" w:styleId="ListParagraph">
    <w:name w:val="List Paragraph"/>
    <w:basedOn w:val="Normal"/>
    <w:uiPriority w:val="34"/>
    <w:qFormat/>
    <w:rsid w:val="00A432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program@ccvs.vermont.gov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1115</Words>
  <Characters>6360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GE 2 OF 2                                                                                                                                                   Form phi/saprogram/vccvs</vt:lpstr>
    </vt:vector>
  </TitlesOfParts>
  <Company/>
  <LinksUpToDate>false</LinksUpToDate>
  <CharactersWithSpaces>7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GE 2 OF 2                                                                                                                                                   Form phi/saprogram/vccvs</dc:title>
  <dc:subject>11/ 09/2018</dc:subject>
  <dc:creator>PLEASE SEE COMPLETE INSTRUCTIONS ON REVERSE                   FORM phi/SAPROGRAM/VCCVS/11.13.2018</dc:creator>
  <cp:keywords/>
  <dc:description/>
  <cp:lastModifiedBy>Raenetta Liberty</cp:lastModifiedBy>
  <cp:revision>1</cp:revision>
  <cp:lastPrinted>2018-11-15T14:29:00Z</cp:lastPrinted>
  <dcterms:created xsi:type="dcterms:W3CDTF">2018-11-13T17:06:00Z</dcterms:created>
  <dcterms:modified xsi:type="dcterms:W3CDTF">2018-11-27T23:03:00Z</dcterms:modified>
</cp:coreProperties>
</file>